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6BF1A9" w14:textId="4E20D156" w:rsidR="0040300B" w:rsidRPr="00465B3C" w:rsidRDefault="00C65DD3" w:rsidP="007E08DB">
      <w:pPr>
        <w:pStyle w:val="Heading1"/>
        <w:jc w:val="center"/>
        <w:rPr>
          <w:b/>
          <w:bCs/>
          <w:sz w:val="22"/>
          <w:szCs w:val="22"/>
        </w:rPr>
      </w:pPr>
      <w:r w:rsidRPr="00465B3C">
        <w:rPr>
          <w:rFonts w:cs="Myanmar Text"/>
          <w:b/>
          <w:bCs/>
          <w:sz w:val="22"/>
          <w:szCs w:val="22"/>
          <w:cs/>
          <w:lang w:bidi="my-MM"/>
        </w:rPr>
        <w:t>ဂြိုလ်တုဆက်သွယ်‌ရေးစနစ်ကို လက်ခံရရှိ</w:t>
      </w:r>
      <w:r w:rsidR="00DD2530" w:rsidRPr="00465B3C">
        <w:rPr>
          <w:rFonts w:cs="Myanmar Text" w:hint="cs"/>
          <w:b/>
          <w:bCs/>
          <w:sz w:val="22"/>
          <w:szCs w:val="22"/>
          <w:cs/>
          <w:lang w:bidi="my-MM"/>
        </w:rPr>
        <w:t>လျှင်</w:t>
      </w:r>
      <w:r w:rsidRPr="00465B3C">
        <w:rPr>
          <w:rFonts w:cs="Myanmar Text"/>
          <w:b/>
          <w:bCs/>
          <w:sz w:val="22"/>
          <w:szCs w:val="22"/>
          <w:cs/>
          <w:lang w:bidi="my-MM"/>
        </w:rPr>
        <w:t xml:space="preserve"> </w:t>
      </w:r>
    </w:p>
    <w:p w14:paraId="7AF1D8C3" w14:textId="108AE7F7" w:rsidR="0040300B" w:rsidRDefault="00DD2530" w:rsidP="002241FA">
      <w:pPr>
        <w:jc w:val="center"/>
        <w:rPr>
          <w:rFonts w:cs="Myanmar Text"/>
          <w:szCs w:val="22"/>
          <w:lang w:bidi="my-MM"/>
        </w:rPr>
      </w:pPr>
      <w:r>
        <w:rPr>
          <w:rFonts w:cs="Myanmar Text" w:hint="cs"/>
          <w:szCs w:val="22"/>
          <w:cs/>
          <w:lang w:bidi="my-MM"/>
        </w:rPr>
        <w:t>ဂြိုလ်တု</w:t>
      </w:r>
      <w:r w:rsidR="00D726DD">
        <w:rPr>
          <w:rFonts w:cs="Myanmar Text" w:hint="cs"/>
          <w:szCs w:val="22"/>
          <w:cs/>
          <w:lang w:bidi="my-MM"/>
        </w:rPr>
        <w:t>စက်ပစ္စည်း</w:t>
      </w:r>
      <w:r w:rsidR="007A6B71">
        <w:rPr>
          <w:rFonts w:cs="Myanmar Text" w:hint="cs"/>
          <w:szCs w:val="22"/>
          <w:cs/>
          <w:lang w:bidi="my-MM"/>
        </w:rPr>
        <w:t xml:space="preserve"> သုံးသည့်အခါ</w:t>
      </w:r>
      <w:r w:rsidR="00D726DD">
        <w:rPr>
          <w:rFonts w:cs="Myanmar Text" w:hint="cs"/>
          <w:szCs w:val="22"/>
          <w:cs/>
          <w:lang w:bidi="my-MM"/>
        </w:rPr>
        <w:t xml:space="preserve"> ရလာနိုင်</w:t>
      </w:r>
      <w:r w:rsidR="007A6B71">
        <w:rPr>
          <w:rFonts w:cs="Myanmar Text" w:hint="cs"/>
          <w:szCs w:val="22"/>
          <w:cs/>
          <w:lang w:bidi="my-MM"/>
        </w:rPr>
        <w:t>သည့်</w:t>
      </w:r>
      <w:r w:rsidR="00D726DD">
        <w:rPr>
          <w:rFonts w:cs="Myanmar Text" w:hint="cs"/>
          <w:szCs w:val="22"/>
          <w:cs/>
          <w:lang w:bidi="my-MM"/>
        </w:rPr>
        <w:t xml:space="preserve"> </w:t>
      </w:r>
      <w:r w:rsidR="002241FA" w:rsidRPr="002241FA">
        <w:rPr>
          <w:rFonts w:cs="Myanmar Text"/>
          <w:szCs w:val="22"/>
          <w:cs/>
          <w:lang w:bidi="my-MM"/>
        </w:rPr>
        <w:t>အန္တရာယ်</w:t>
      </w:r>
      <w:r w:rsidR="007A6B71">
        <w:rPr>
          <w:rFonts w:cs="Myanmar Text" w:hint="cs"/>
          <w:szCs w:val="22"/>
          <w:cs/>
          <w:lang w:bidi="my-MM"/>
        </w:rPr>
        <w:t>များကို</w:t>
      </w:r>
      <w:r w:rsidR="00D726DD">
        <w:rPr>
          <w:rFonts w:cs="Myanmar Text" w:hint="cs"/>
          <w:szCs w:val="22"/>
          <w:cs/>
          <w:lang w:bidi="my-MM"/>
        </w:rPr>
        <w:t xml:space="preserve"> </w:t>
      </w:r>
      <w:r w:rsidR="002241FA" w:rsidRPr="002241FA">
        <w:rPr>
          <w:rFonts w:cs="Myanmar Text"/>
          <w:szCs w:val="22"/>
          <w:cs/>
          <w:lang w:bidi="my-MM"/>
        </w:rPr>
        <w:t>နားလည်</w:t>
      </w:r>
      <w:r w:rsidR="007A6B71">
        <w:rPr>
          <w:rFonts w:cs="Myanmar Text" w:hint="cs"/>
          <w:szCs w:val="22"/>
          <w:cs/>
          <w:lang w:bidi="my-MM"/>
        </w:rPr>
        <w:t>ရန်</w:t>
      </w:r>
      <w:r w:rsidR="00F87DC4">
        <w:rPr>
          <w:rFonts w:cs="Myanmar Text" w:hint="cs"/>
          <w:szCs w:val="22"/>
          <w:cs/>
          <w:lang w:bidi="my-MM"/>
        </w:rPr>
        <w:t>အတွက်</w:t>
      </w:r>
      <w:r w:rsidRPr="00DD2530">
        <w:rPr>
          <w:rFonts w:cs="Myanmar Text" w:hint="cs"/>
          <w:szCs w:val="22"/>
          <w:cs/>
          <w:lang w:bidi="my-MM"/>
        </w:rPr>
        <w:t xml:space="preserve"> </w:t>
      </w:r>
      <w:r w:rsidRPr="00F5238A">
        <w:rPr>
          <w:rFonts w:cs="Myanmar Text" w:hint="cs"/>
          <w:b/>
          <w:bCs/>
          <w:szCs w:val="22"/>
          <w:cs/>
          <w:lang w:bidi="my-MM"/>
        </w:rPr>
        <w:t>ဂြိုလ်တုဆက်သွယ်ရေးစနစ်</w:t>
      </w:r>
      <w:r w:rsidRPr="00F5238A">
        <w:rPr>
          <w:rFonts w:cs="Myanmar Text"/>
          <w:b/>
          <w:bCs/>
          <w:szCs w:val="22"/>
          <w:cs/>
          <w:lang w:bidi="my-MM"/>
        </w:rPr>
        <w:t>ကို</w:t>
      </w:r>
      <w:r>
        <w:rPr>
          <w:rFonts w:cs="Myanmar Text" w:hint="cs"/>
          <w:szCs w:val="22"/>
          <w:cs/>
          <w:lang w:bidi="my-MM"/>
        </w:rPr>
        <w:t xml:space="preserve"> </w:t>
      </w:r>
      <w:r w:rsidRPr="00F5238A">
        <w:rPr>
          <w:rFonts w:cs="Myanmar Text" w:hint="cs"/>
          <w:b/>
          <w:bCs/>
          <w:szCs w:val="22"/>
          <w:cs/>
          <w:lang w:bidi="my-MM"/>
        </w:rPr>
        <w:t>စမသုံးခင</w:t>
      </w:r>
      <w:r w:rsidR="00F87DC4" w:rsidRPr="00F5238A">
        <w:rPr>
          <w:rFonts w:cs="Myanmar Text" w:hint="cs"/>
          <w:b/>
          <w:bCs/>
          <w:szCs w:val="22"/>
          <w:cs/>
          <w:lang w:bidi="my-MM"/>
        </w:rPr>
        <w:t>်</w:t>
      </w:r>
      <w:r w:rsidR="00D726DD">
        <w:rPr>
          <w:rFonts w:cs="Myanmar Text" w:hint="cs"/>
          <w:szCs w:val="22"/>
          <w:cs/>
          <w:lang w:bidi="my-MM"/>
        </w:rPr>
        <w:t xml:space="preserve"> </w:t>
      </w:r>
      <w:r w:rsidR="007A6B71" w:rsidRPr="00F5238A">
        <w:rPr>
          <w:rFonts w:cs="Myanmar Text" w:hint="cs"/>
          <w:b/>
          <w:bCs/>
          <w:szCs w:val="22"/>
          <w:cs/>
          <w:lang w:bidi="my-MM"/>
        </w:rPr>
        <w:t>ဤ</w:t>
      </w:r>
      <w:r w:rsidR="002241FA" w:rsidRPr="00F5238A">
        <w:rPr>
          <w:rFonts w:cs="Myanmar Text"/>
          <w:b/>
          <w:bCs/>
          <w:szCs w:val="22"/>
          <w:cs/>
          <w:lang w:bidi="my-MM"/>
        </w:rPr>
        <w:t>ကိုးကားချက်ကို</w:t>
      </w:r>
      <w:r w:rsidR="00D726DD">
        <w:rPr>
          <w:rFonts w:cs="Myanmar Text" w:hint="cs"/>
          <w:szCs w:val="22"/>
          <w:cs/>
          <w:lang w:bidi="my-MM"/>
        </w:rPr>
        <w:t xml:space="preserve"> </w:t>
      </w:r>
      <w:r w:rsidR="002241FA" w:rsidRPr="00F5238A">
        <w:rPr>
          <w:rFonts w:cs="Myanmar Text"/>
          <w:b/>
          <w:bCs/>
          <w:szCs w:val="22"/>
          <w:cs/>
          <w:lang w:bidi="my-MM"/>
        </w:rPr>
        <w:t>ဖတ်ပါ။</w:t>
      </w:r>
      <w:r w:rsidR="002241FA" w:rsidRPr="002241FA">
        <w:rPr>
          <w:rFonts w:cs="Myanmar Text"/>
          <w:szCs w:val="22"/>
          <w:cs/>
          <w:lang w:bidi="my-MM"/>
        </w:rPr>
        <w:t xml:space="preserve"> ဂြိုလ်တုဖုန်း</w:t>
      </w:r>
      <w:r w:rsidR="00F87DC4">
        <w:rPr>
          <w:rFonts w:cs="Myanmar Text" w:hint="cs"/>
          <w:szCs w:val="22"/>
          <w:cs/>
          <w:lang w:bidi="my-MM"/>
        </w:rPr>
        <w:t>နှင့်</w:t>
      </w:r>
      <w:r w:rsidR="002241FA" w:rsidRPr="002241FA">
        <w:rPr>
          <w:rFonts w:cs="Myanmar Text"/>
          <w:szCs w:val="22"/>
          <w:cs/>
          <w:lang w:bidi="my-MM"/>
        </w:rPr>
        <w:t xml:space="preserve"> အင်တာနက်</w:t>
      </w:r>
      <w:r w:rsidR="00E27F60">
        <w:rPr>
          <w:rFonts w:cs="Myanmar Text" w:hint="cs"/>
          <w:szCs w:val="22"/>
          <w:cs/>
          <w:lang w:bidi="my-MM"/>
        </w:rPr>
        <w:t>ချိတ်ဆက်ခြင်း</w:t>
      </w:r>
      <w:r w:rsidR="00F87DC4">
        <w:rPr>
          <w:rFonts w:cs="Myanmar Text" w:hint="cs"/>
          <w:szCs w:val="22"/>
          <w:cs/>
          <w:lang w:bidi="my-MM"/>
        </w:rPr>
        <w:t>များ</w:t>
      </w:r>
      <w:r w:rsidR="00075BB0">
        <w:rPr>
          <w:rFonts w:cs="Myanmar Text" w:hint="cs"/>
          <w:szCs w:val="22"/>
          <w:cs/>
          <w:lang w:bidi="my-MM"/>
        </w:rPr>
        <w:t xml:space="preserve">အတွက် </w:t>
      </w:r>
      <w:r w:rsidR="002241FA" w:rsidRPr="002241FA">
        <w:rPr>
          <w:rFonts w:cs="Myanmar Text"/>
          <w:szCs w:val="22"/>
          <w:cs/>
          <w:lang w:bidi="my-MM"/>
        </w:rPr>
        <w:t xml:space="preserve"> မိတ်ဆက်အကြံပြုချက် ပါ</w:t>
      </w:r>
      <w:r w:rsidR="00F87DC4">
        <w:rPr>
          <w:rFonts w:cs="Myanmar Text" w:hint="cs"/>
          <w:szCs w:val="22"/>
          <w:cs/>
          <w:lang w:bidi="my-MM"/>
        </w:rPr>
        <w:t>ဝင်သည်</w:t>
      </w:r>
      <w:r w:rsidR="0004047C">
        <w:rPr>
          <w:rFonts w:cs="Myanmar Text" w:hint="cs"/>
          <w:szCs w:val="22"/>
          <w:cs/>
          <w:lang w:bidi="my-MM"/>
        </w:rPr>
        <w:t>။</w:t>
      </w:r>
    </w:p>
    <w:p w14:paraId="788FE362" w14:textId="337B6149" w:rsidR="00236FFB" w:rsidRPr="00465B3C" w:rsidRDefault="00BA5E41" w:rsidP="00236FFB">
      <w:pPr>
        <w:pStyle w:val="NormalWeb"/>
        <w:spacing w:before="0" w:beforeAutospacing="0" w:after="0" w:afterAutospacing="0"/>
        <w:rPr>
          <w:rFonts w:ascii="Calibri" w:hAnsi="Calibri" w:cs="Calibri"/>
          <w:b/>
          <w:bCs/>
          <w:sz w:val="22"/>
          <w:szCs w:val="22"/>
        </w:rPr>
      </w:pPr>
      <w:r w:rsidRPr="00465B3C">
        <w:rPr>
          <w:rFonts w:ascii="Myanmar Text" w:hAnsi="Myanmar Text" w:cs="Myanmar Text" w:hint="cs"/>
          <w:b/>
          <w:bCs/>
          <w:sz w:val="22"/>
          <w:szCs w:val="22"/>
          <w:cs/>
        </w:rPr>
        <w:t>မိတ်ဆက်</w:t>
      </w:r>
    </w:p>
    <w:p w14:paraId="43131100" w14:textId="77777777" w:rsidR="00236FFB" w:rsidRDefault="00236FFB" w:rsidP="00236FFB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 </w:t>
      </w:r>
    </w:p>
    <w:p w14:paraId="7BCBBDE7" w14:textId="5E485941" w:rsidR="00B37F42" w:rsidRDefault="00D952D8" w:rsidP="00236FFB">
      <w:pPr>
        <w:pStyle w:val="NormalWeb"/>
        <w:spacing w:before="0" w:beforeAutospacing="0" w:after="0" w:afterAutospacing="0"/>
        <w:rPr>
          <w:rFonts w:ascii="Calibri" w:hAnsi="Calibri" w:cs="Myanmar Text"/>
          <w:sz w:val="22"/>
          <w:szCs w:val="22"/>
        </w:rPr>
      </w:pPr>
      <w:r>
        <w:rPr>
          <w:rFonts w:ascii="Calibri" w:hAnsi="Calibri" w:cs="Myanmar Text" w:hint="cs"/>
          <w:sz w:val="22"/>
          <w:szCs w:val="22"/>
          <w:cs/>
        </w:rPr>
        <w:t>အမှန်တရား</w:t>
      </w:r>
      <w:r w:rsidR="00650946">
        <w:rPr>
          <w:rFonts w:ascii="Calibri" w:hAnsi="Calibri" w:cs="Myanmar Text" w:hint="cs"/>
          <w:sz w:val="22"/>
          <w:szCs w:val="22"/>
          <w:cs/>
        </w:rPr>
        <w:t xml:space="preserve">အတွက် ရပ်တည်သည့်အခါ </w:t>
      </w:r>
      <w:r w:rsidR="003276AD">
        <w:rPr>
          <w:rFonts w:ascii="Calibri" w:hAnsi="Calibri" w:cs="Myanmar Text" w:hint="cs"/>
          <w:sz w:val="22"/>
          <w:szCs w:val="22"/>
          <w:cs/>
        </w:rPr>
        <w:t>မည်ကဲ့သို့သော ဆက်သွယ်ရေး</w:t>
      </w:r>
      <w:r w:rsidR="00A710FB">
        <w:rPr>
          <w:rFonts w:ascii="Calibri" w:hAnsi="Calibri" w:cs="Myanmar Text" w:hint="cs"/>
          <w:sz w:val="22"/>
          <w:szCs w:val="22"/>
          <w:cs/>
        </w:rPr>
        <w:t xml:space="preserve">ကိရိယာ/နည်းလမ်းကို သုံးသည်မဆို </w:t>
      </w:r>
      <w:r w:rsidR="00B37F42">
        <w:rPr>
          <w:rFonts w:ascii="Calibri" w:hAnsi="Calibri" w:cs="Myanmar Text" w:hint="cs"/>
          <w:sz w:val="22"/>
          <w:szCs w:val="22"/>
          <w:cs/>
        </w:rPr>
        <w:t>အန္တရာယ်သည် အမြဲမသွေ ပါတတ်စမြဲဖြစ်သည်။</w:t>
      </w:r>
      <w:r w:rsidR="003765FF">
        <w:rPr>
          <w:rFonts w:ascii="Calibri" w:hAnsi="Calibri" w:cs="Myanmar Text" w:hint="cs"/>
          <w:sz w:val="22"/>
          <w:szCs w:val="22"/>
          <w:cs/>
        </w:rPr>
        <w:t xml:space="preserve"> ဆက်သွယ်ရေးဖြတ်တောက်ခံရနိုင်ခြေရှိသော်လည်း </w:t>
      </w:r>
      <w:r w:rsidR="00B37F42">
        <w:rPr>
          <w:rFonts w:ascii="Calibri" w:hAnsi="Calibri" w:cs="Myanmar Text" w:hint="cs"/>
          <w:sz w:val="22"/>
          <w:szCs w:val="22"/>
          <w:cs/>
        </w:rPr>
        <w:t xml:space="preserve"> </w:t>
      </w:r>
      <w:r w:rsidR="003765FF">
        <w:rPr>
          <w:rFonts w:ascii="Calibri" w:hAnsi="Calibri" w:cs="Myanmar Text" w:hint="cs"/>
          <w:sz w:val="22"/>
          <w:szCs w:val="22"/>
          <w:cs/>
        </w:rPr>
        <w:t>ထိုသို့ပြုလုပ်ရန်ခက်ခဲပြီး ဆက်သွယ်</w:t>
      </w:r>
      <w:r w:rsidR="00FC1DAB">
        <w:rPr>
          <w:rFonts w:ascii="Calibri" w:hAnsi="Calibri" w:cs="Myanmar Text" w:hint="cs"/>
          <w:sz w:val="22"/>
          <w:szCs w:val="22"/>
          <w:cs/>
        </w:rPr>
        <w:t>ရေး</w:t>
      </w:r>
      <w:r w:rsidR="003765FF">
        <w:rPr>
          <w:rFonts w:ascii="Calibri" w:hAnsi="Calibri" w:cs="Myanmar Text" w:hint="cs"/>
          <w:sz w:val="22"/>
          <w:szCs w:val="22"/>
          <w:cs/>
        </w:rPr>
        <w:t>အတွ</w:t>
      </w:r>
      <w:r w:rsidR="00FC1DAB">
        <w:rPr>
          <w:rFonts w:ascii="Calibri" w:hAnsi="Calibri" w:cs="Myanmar Text" w:hint="cs"/>
          <w:sz w:val="22"/>
          <w:szCs w:val="22"/>
          <w:cs/>
        </w:rPr>
        <w:t>က်</w:t>
      </w:r>
      <w:r w:rsidR="003765FF">
        <w:rPr>
          <w:rFonts w:ascii="Calibri" w:hAnsi="Calibri" w:cs="Myanmar Text" w:hint="cs"/>
          <w:sz w:val="22"/>
          <w:szCs w:val="22"/>
          <w:cs/>
        </w:rPr>
        <w:t xml:space="preserve"> အသုံးဝင်သည့်အတွက် </w:t>
      </w:r>
      <w:r w:rsidR="003765FF">
        <w:rPr>
          <w:rFonts w:ascii="Calibri" w:hAnsi="Calibri" w:cs="Myanmar Text" w:hint="cs"/>
          <w:sz w:val="22"/>
          <w:szCs w:val="22"/>
          <w:cs/>
        </w:rPr>
        <w:t>အရေးပေါ်အခြေအနေများတွင်</w:t>
      </w:r>
      <w:r w:rsidR="003765FF">
        <w:rPr>
          <w:rFonts w:ascii="Calibri" w:hAnsi="Calibri" w:cs="Myanmar Text" w:hint="cs"/>
          <w:sz w:val="22"/>
          <w:szCs w:val="22"/>
          <w:cs/>
        </w:rPr>
        <w:t xml:space="preserve"> </w:t>
      </w:r>
      <w:r w:rsidR="006F1681">
        <w:rPr>
          <w:rFonts w:ascii="Calibri" w:hAnsi="Calibri" w:cs="Myanmar Text" w:hint="cs"/>
          <w:sz w:val="22"/>
          <w:szCs w:val="22"/>
          <w:cs/>
        </w:rPr>
        <w:t>ဂြိုလ်တုဆက်သွယ်ရေး</w:t>
      </w:r>
      <w:r w:rsidR="00232785">
        <w:rPr>
          <w:rFonts w:ascii="Calibri" w:hAnsi="Calibri" w:cs="Myanmar Text" w:hint="cs"/>
          <w:sz w:val="22"/>
          <w:szCs w:val="22"/>
          <w:cs/>
        </w:rPr>
        <w:t>ကိရိယာများ</w:t>
      </w:r>
      <w:r w:rsidR="003765FF">
        <w:rPr>
          <w:rFonts w:ascii="Calibri" w:hAnsi="Calibri" w:cs="Myanmar Text" w:hint="cs"/>
          <w:sz w:val="22"/>
          <w:szCs w:val="22"/>
          <w:cs/>
        </w:rPr>
        <w:t>ကို</w:t>
      </w:r>
      <w:r w:rsidR="008260A6">
        <w:rPr>
          <w:rFonts w:ascii="Calibri" w:hAnsi="Calibri" w:cs="Myanmar Text" w:hint="cs"/>
          <w:sz w:val="22"/>
          <w:szCs w:val="22"/>
          <w:cs/>
        </w:rPr>
        <w:t xml:space="preserve"> </w:t>
      </w:r>
      <w:r w:rsidR="00856625">
        <w:rPr>
          <w:rFonts w:ascii="Calibri" w:hAnsi="Calibri" w:cs="Myanmar Text" w:hint="cs"/>
          <w:sz w:val="22"/>
          <w:szCs w:val="22"/>
          <w:cs/>
        </w:rPr>
        <w:t>သုံး</w:t>
      </w:r>
      <w:r w:rsidR="005B5F0F">
        <w:rPr>
          <w:rFonts w:ascii="Calibri" w:hAnsi="Calibri" w:cs="Myanmar Text" w:hint="cs"/>
          <w:sz w:val="22"/>
          <w:szCs w:val="22"/>
          <w:cs/>
        </w:rPr>
        <w:t>နိုင်</w:t>
      </w:r>
      <w:r w:rsidR="00856625">
        <w:rPr>
          <w:rFonts w:ascii="Calibri" w:hAnsi="Calibri" w:cs="Myanmar Text" w:hint="cs"/>
          <w:sz w:val="22"/>
          <w:szCs w:val="22"/>
          <w:cs/>
        </w:rPr>
        <w:t xml:space="preserve">ရန် </w:t>
      </w:r>
      <w:r w:rsidR="00D018F1">
        <w:rPr>
          <w:rFonts w:ascii="Calibri" w:hAnsi="Calibri" w:cs="Myanmar Text" w:hint="cs"/>
          <w:sz w:val="22"/>
          <w:szCs w:val="22"/>
          <w:cs/>
        </w:rPr>
        <w:t>အလျင်အမြန် ကြိုးပမ်းကြလေ့ရှိ</w:t>
      </w:r>
      <w:r w:rsidR="00E500B6">
        <w:rPr>
          <w:rFonts w:ascii="Calibri" w:hAnsi="Calibri" w:cs="Myanmar Text" w:hint="cs"/>
          <w:sz w:val="22"/>
          <w:szCs w:val="22"/>
          <w:cs/>
        </w:rPr>
        <w:t>သည်</w:t>
      </w:r>
      <w:r w:rsidR="00D018F1">
        <w:rPr>
          <w:rFonts w:ascii="Calibri" w:hAnsi="Calibri" w:cs="Myanmar Text" w:hint="cs"/>
          <w:sz w:val="22"/>
          <w:szCs w:val="22"/>
          <w:cs/>
        </w:rPr>
        <w:t xml:space="preserve">။ သို့သော်ငြား ဂြိုလ်တုဆက်သွယ်ရေးကိရိယာများကြောင့် ဖြစ်လာနိုင်သည့် အန္တရာယ်ကို </w:t>
      </w:r>
      <w:r w:rsidR="003A5826">
        <w:rPr>
          <w:rFonts w:ascii="Calibri" w:hAnsi="Calibri" w:cs="Myanmar Text" w:hint="cs"/>
          <w:sz w:val="22"/>
          <w:szCs w:val="22"/>
          <w:cs/>
        </w:rPr>
        <w:t>ထည့်သွင်း</w:t>
      </w:r>
      <w:r w:rsidR="00A93CBE">
        <w:rPr>
          <w:rFonts w:ascii="Calibri" w:hAnsi="Calibri" w:cs="Myanmar Text" w:hint="cs"/>
          <w:sz w:val="22"/>
          <w:szCs w:val="22"/>
          <w:cs/>
        </w:rPr>
        <w:t>စဥ်းစားရန် လိုအပ်သည်။</w:t>
      </w:r>
    </w:p>
    <w:p w14:paraId="11B3E0EA" w14:textId="3CC83C33" w:rsidR="00A93CBE" w:rsidRDefault="00A93CBE" w:rsidP="00236FFB">
      <w:pPr>
        <w:pStyle w:val="NormalWeb"/>
        <w:spacing w:before="0" w:beforeAutospacing="0" w:after="0" w:afterAutospacing="0"/>
        <w:rPr>
          <w:rFonts w:ascii="Calibri" w:hAnsi="Calibri" w:cs="Myanmar Text"/>
          <w:sz w:val="22"/>
          <w:szCs w:val="22"/>
        </w:rPr>
      </w:pPr>
    </w:p>
    <w:p w14:paraId="2EB508C9" w14:textId="31F0D417" w:rsidR="006D7E71" w:rsidRDefault="00A93CBE" w:rsidP="00236FFB">
      <w:pPr>
        <w:pStyle w:val="NormalWeb"/>
        <w:spacing w:before="0" w:beforeAutospacing="0" w:after="0" w:afterAutospacing="0"/>
        <w:rPr>
          <w:rFonts w:ascii="Myanmar Text" w:hAnsi="Myanmar Text" w:cs="Myanmar Text" w:hint="cs"/>
          <w:sz w:val="22"/>
          <w:szCs w:val="22"/>
        </w:rPr>
      </w:pPr>
      <w:r>
        <w:rPr>
          <w:rFonts w:ascii="Calibri" w:hAnsi="Calibri" w:cs="Myanmar Text" w:hint="cs"/>
          <w:sz w:val="22"/>
          <w:szCs w:val="22"/>
          <w:cs/>
        </w:rPr>
        <w:t xml:space="preserve">အောက်ပါကိုးကားချက်သည် </w:t>
      </w:r>
      <w:r w:rsidR="006D7E71">
        <w:rPr>
          <w:rFonts w:ascii="Calibri" w:hAnsi="Calibri" w:cs="Myanmar Text" w:hint="cs"/>
          <w:sz w:val="22"/>
          <w:szCs w:val="22"/>
          <w:cs/>
        </w:rPr>
        <w:t>ဂြိုလ်တု</w:t>
      </w:r>
      <w:r w:rsidR="00FE4803">
        <w:rPr>
          <w:rFonts w:ascii="Calibri" w:hAnsi="Calibri" w:cs="Myanmar Text" w:hint="cs"/>
          <w:sz w:val="22"/>
          <w:szCs w:val="22"/>
          <w:cs/>
        </w:rPr>
        <w:t xml:space="preserve">ဖုန်း၊ </w:t>
      </w:r>
      <w:r w:rsidR="00E0628B">
        <w:rPr>
          <w:rFonts w:ascii="Calibri" w:hAnsi="Calibri" w:cs="Myanmar Text" w:hint="cs"/>
          <w:sz w:val="22"/>
          <w:szCs w:val="22"/>
          <w:cs/>
        </w:rPr>
        <w:t>ဂြိုလ်တု</w:t>
      </w:r>
      <w:r w:rsidR="00E0628B">
        <w:rPr>
          <w:rFonts w:ascii="Calibri" w:hAnsi="Calibri" w:cs="Myanmar Text" w:hint="cs"/>
          <w:sz w:val="22"/>
          <w:szCs w:val="22"/>
          <w:cs/>
        </w:rPr>
        <w:t xml:space="preserve">ပေဂျာ၊ </w:t>
      </w:r>
      <w:proofErr w:type="spellStart"/>
      <w:r w:rsidR="00DA20B2">
        <w:rPr>
          <w:rFonts w:ascii="Calibri" w:hAnsi="Calibri" w:cs="Myanmar Text"/>
          <w:sz w:val="22"/>
          <w:szCs w:val="22"/>
        </w:rPr>
        <w:t>Starlink</w:t>
      </w:r>
      <w:proofErr w:type="spellEnd"/>
      <w:r w:rsidR="00DA20B2">
        <w:rPr>
          <w:rFonts w:ascii="Calibri" w:hAnsi="Calibri" w:cs="Myanmar Text" w:hint="cs"/>
          <w:sz w:val="22"/>
          <w:szCs w:val="22"/>
          <w:cs/>
        </w:rPr>
        <w:t xml:space="preserve">၊ </w:t>
      </w:r>
      <w:r w:rsidR="00DA20B2">
        <w:rPr>
          <w:rFonts w:ascii="Calibri" w:hAnsi="Calibri" w:cs="Myanmar Text"/>
          <w:sz w:val="22"/>
          <w:szCs w:val="22"/>
        </w:rPr>
        <w:t xml:space="preserve">VSAT terminal </w:t>
      </w:r>
      <w:r w:rsidR="00DA20B2">
        <w:rPr>
          <w:rFonts w:ascii="Calibri" w:hAnsi="Calibri" w:cs="Myanmar Text" w:hint="cs"/>
          <w:sz w:val="22"/>
          <w:szCs w:val="22"/>
          <w:cs/>
        </w:rPr>
        <w:t>များနှင့် အခြားဂြိုလ်တု</w:t>
      </w:r>
      <w:r w:rsidR="006D7E71">
        <w:rPr>
          <w:rFonts w:ascii="Calibri" w:hAnsi="Calibri" w:cs="Myanmar Text" w:hint="cs"/>
          <w:sz w:val="22"/>
          <w:szCs w:val="22"/>
          <w:cs/>
        </w:rPr>
        <w:t>ဆက်သွယ်ရေးကိရိယာများကြောင့် ဖြစ်လာနိုင်</w:t>
      </w:r>
      <w:r w:rsidR="00041A56">
        <w:rPr>
          <w:rFonts w:ascii="Calibri" w:hAnsi="Calibri" w:cs="Myanmar Text" w:hint="cs"/>
          <w:sz w:val="22"/>
          <w:szCs w:val="22"/>
          <w:cs/>
        </w:rPr>
        <w:t>သော</w:t>
      </w:r>
      <w:r w:rsidR="006D7E71">
        <w:rPr>
          <w:rFonts w:ascii="Calibri" w:hAnsi="Calibri" w:cs="Myanmar Text" w:hint="cs"/>
          <w:sz w:val="22"/>
          <w:szCs w:val="22"/>
          <w:cs/>
        </w:rPr>
        <w:t xml:space="preserve"> အန္တရာယ်များကို အသေးစိတ်ဆွေးနွေး</w:t>
      </w:r>
      <w:r w:rsidR="00DA20B2">
        <w:rPr>
          <w:rFonts w:ascii="Calibri" w:hAnsi="Calibri" w:cs="Myanmar Text" w:hint="cs"/>
          <w:sz w:val="22"/>
          <w:szCs w:val="22"/>
          <w:cs/>
        </w:rPr>
        <w:t>သ</w:t>
      </w:r>
      <w:r w:rsidR="00041A56">
        <w:rPr>
          <w:rFonts w:ascii="Calibri" w:hAnsi="Calibri" w:cs="Myanmar Text" w:hint="cs"/>
          <w:sz w:val="22"/>
          <w:szCs w:val="22"/>
          <w:cs/>
        </w:rPr>
        <w:t>ည့်</w:t>
      </w:r>
      <w:r w:rsidR="006D7E71">
        <w:rPr>
          <w:rFonts w:ascii="Calibri" w:hAnsi="Calibri" w:cs="Myanmar Text" w:hint="cs"/>
          <w:sz w:val="22"/>
          <w:szCs w:val="22"/>
          <w:cs/>
        </w:rPr>
        <w:t xml:space="preserve"> လမ်းညွှန်မှ ကောက်နှုတ်ထားခြင်း ဖြစ်သည်။ </w:t>
      </w:r>
      <w:r w:rsidR="005222FB">
        <w:rPr>
          <w:rFonts w:ascii="Calibri" w:hAnsi="Calibri" w:cs="Myanmar Text" w:hint="cs"/>
          <w:sz w:val="22"/>
          <w:szCs w:val="22"/>
          <w:cs/>
        </w:rPr>
        <w:t xml:space="preserve">လမ်းညွှန်သည် </w:t>
      </w:r>
      <w:r w:rsidR="00041A56">
        <w:rPr>
          <w:rFonts w:ascii="Myanmar Text" w:hAnsi="Myanmar Text" w:cs="Myanmar Text" w:hint="cs"/>
          <w:sz w:val="22"/>
          <w:szCs w:val="22"/>
          <w:cs/>
        </w:rPr>
        <w:t xml:space="preserve">အင်တာနက်ဖြတ်တောက်ခံရခြင်း၊ </w:t>
      </w:r>
      <w:r w:rsidR="008D1C16" w:rsidRPr="000F0D1D">
        <w:rPr>
          <w:rFonts w:ascii="Myanmar Text" w:hAnsi="Myanmar Text" w:cs="Myanmar Text" w:hint="cs"/>
          <w:sz w:val="22"/>
          <w:szCs w:val="22"/>
          <w:cs/>
        </w:rPr>
        <w:t>ပဋိပက္ခ</w:t>
      </w:r>
      <w:r w:rsidR="008D1C16">
        <w:rPr>
          <w:rFonts w:ascii="Myanmar Text" w:hAnsi="Myanmar Text" w:cs="Myanmar Text" w:hint="cs"/>
          <w:sz w:val="22"/>
          <w:szCs w:val="22"/>
          <w:cs/>
        </w:rPr>
        <w:t xml:space="preserve">နှင့် </w:t>
      </w:r>
      <w:r w:rsidR="007D307C">
        <w:rPr>
          <w:rFonts w:ascii="Myanmar Text" w:hAnsi="Myanmar Text" w:cs="Myanmar Text" w:hint="cs"/>
          <w:sz w:val="22"/>
          <w:szCs w:val="22"/>
          <w:cs/>
        </w:rPr>
        <w:t>အရေးပေါ်အခြေအနေ</w:t>
      </w:r>
      <w:r w:rsidR="008D1C16">
        <w:rPr>
          <w:rFonts w:ascii="Myanmar Text" w:hAnsi="Myanmar Text" w:cs="Myanmar Text" w:hint="cs"/>
          <w:sz w:val="22"/>
          <w:szCs w:val="22"/>
          <w:cs/>
        </w:rPr>
        <w:t>များတွင် သတင်းထောက်များ၊ တက်ကြွလှုပ်ရှားသူများ၊ သို့မဟုတ်</w:t>
      </w:r>
      <w:r w:rsidR="008D1C16">
        <w:rPr>
          <w:rFonts w:ascii="Myanmar Text" w:hAnsi="Myanmar Text" w:cs="Myanmar Text"/>
          <w:sz w:val="22"/>
          <w:szCs w:val="22"/>
        </w:rPr>
        <w:t xml:space="preserve"> </w:t>
      </w:r>
      <w:r w:rsidR="00B64C92">
        <w:rPr>
          <w:rFonts w:ascii="Myanmar Text" w:hAnsi="Myanmar Text" w:cs="Myanmar Text" w:hint="cs"/>
          <w:sz w:val="22"/>
          <w:szCs w:val="22"/>
          <w:cs/>
        </w:rPr>
        <w:t>လူ့အခွင့်အရေးကာကွယ်ကြသူများ</w:t>
      </w:r>
      <w:r w:rsidR="005E0332">
        <w:rPr>
          <w:rFonts w:ascii="Myanmar Text" w:hAnsi="Myanmar Text" w:cs="Myanmar Text" w:hint="cs"/>
          <w:sz w:val="22"/>
          <w:szCs w:val="22"/>
          <w:cs/>
        </w:rPr>
        <w:t xml:space="preserve">အနေဖြင့် </w:t>
      </w:r>
      <w:r w:rsidR="00D91FD2">
        <w:rPr>
          <w:rFonts w:ascii="Myanmar Text" w:hAnsi="Myanmar Text" w:cs="Myanmar Text" w:hint="cs"/>
          <w:sz w:val="22"/>
          <w:szCs w:val="22"/>
          <w:cs/>
        </w:rPr>
        <w:t xml:space="preserve"> ဂြိုလ်တုဆက်သွယ်ရေးကိရိယာများကို သုံး၍ </w:t>
      </w:r>
      <w:r w:rsidR="005B6990">
        <w:rPr>
          <w:rFonts w:ascii="Myanmar Text" w:hAnsi="Myanmar Text" w:cs="Myanmar Text" w:hint="cs"/>
          <w:sz w:val="22"/>
          <w:szCs w:val="22"/>
          <w:cs/>
        </w:rPr>
        <w:t xml:space="preserve">အရေးကြီးသည့် သတင်းအချက်အလက်များကို </w:t>
      </w:r>
      <w:r w:rsidR="005E0332">
        <w:rPr>
          <w:rFonts w:ascii="Myanmar Text" w:hAnsi="Myanmar Text" w:cs="Myanmar Text" w:hint="cs"/>
          <w:sz w:val="22"/>
          <w:szCs w:val="22"/>
          <w:cs/>
        </w:rPr>
        <w:t xml:space="preserve">မျှဝေရာတွင် သုံးနိုင်သလို </w:t>
      </w:r>
      <w:r w:rsidR="005E0332">
        <w:rPr>
          <w:rFonts w:ascii="Myanmar Text" w:hAnsi="Myanmar Text" w:cs="Myanmar Text" w:hint="cs"/>
          <w:sz w:val="22"/>
          <w:szCs w:val="22"/>
          <w:cs/>
        </w:rPr>
        <w:t>ပြိုင်ဘက်</w:t>
      </w:r>
      <w:r w:rsidR="00651754">
        <w:rPr>
          <w:rFonts w:ascii="Myanmar Text" w:hAnsi="Myanmar Text" w:cs="Myanmar Text" w:hint="cs"/>
          <w:sz w:val="22"/>
          <w:szCs w:val="22"/>
          <w:cs/>
        </w:rPr>
        <w:t>/ ရန်သူ</w:t>
      </w:r>
      <w:r w:rsidR="005E0332">
        <w:rPr>
          <w:rFonts w:ascii="Myanmar Text" w:hAnsi="Myanmar Text" w:cs="Myanmar Text" w:hint="cs"/>
          <w:sz w:val="22"/>
          <w:szCs w:val="22"/>
          <w:cs/>
        </w:rPr>
        <w:t>ဖြစ်နိုင်သည့် နိုင်ငံအဆင့် သို့မဟုတ် စစ်တပ်အဆင့် အုပ်စုများအနေဖြင့်</w:t>
      </w:r>
      <w:r w:rsidR="005E0332">
        <w:rPr>
          <w:rFonts w:ascii="Myanmar Text" w:hAnsi="Myanmar Text" w:cs="Myanmar Text" w:hint="cs"/>
          <w:sz w:val="22"/>
          <w:szCs w:val="22"/>
          <w:cs/>
        </w:rPr>
        <w:t>လည်း ဤကိရိယာများကို အသုံးပြုနိုင်သည်</w:t>
      </w:r>
      <w:r w:rsidR="002B0B6E">
        <w:rPr>
          <w:rFonts w:ascii="Myanmar Text" w:hAnsi="Myanmar Text" w:cs="Myanmar Text" w:hint="cs"/>
          <w:sz w:val="22"/>
          <w:szCs w:val="22"/>
          <w:cs/>
        </w:rPr>
        <w:t>့ အခြေအနေကို ဦးစားပေးဆွေးနွေးခြင်း ဖြစ်သည်</w:t>
      </w:r>
      <w:r w:rsidR="005E0332">
        <w:rPr>
          <w:rFonts w:ascii="Myanmar Text" w:hAnsi="Myanmar Text" w:cs="Myanmar Text" w:hint="cs"/>
          <w:sz w:val="22"/>
          <w:szCs w:val="22"/>
          <w:cs/>
        </w:rPr>
        <w:t xml:space="preserve">။ </w:t>
      </w:r>
    </w:p>
    <w:p w14:paraId="730B0535" w14:textId="10A30EDB" w:rsidR="005E0332" w:rsidRDefault="005E0332" w:rsidP="00236FFB">
      <w:pPr>
        <w:pStyle w:val="NormalWeb"/>
        <w:spacing w:before="0" w:beforeAutospacing="0" w:after="0" w:afterAutospacing="0"/>
        <w:rPr>
          <w:rFonts w:ascii="Myanmar Text" w:hAnsi="Myanmar Text" w:cs="Myanmar Text"/>
          <w:sz w:val="22"/>
          <w:szCs w:val="22"/>
        </w:rPr>
      </w:pPr>
    </w:p>
    <w:p w14:paraId="0E68007C" w14:textId="4B95305F" w:rsidR="00A91FCE" w:rsidRDefault="00ED56A6" w:rsidP="00236FFB">
      <w:pPr>
        <w:pStyle w:val="NormalWeb"/>
        <w:spacing w:before="0" w:beforeAutospacing="0" w:after="0" w:afterAutospacing="0"/>
        <w:rPr>
          <w:rFonts w:ascii="Myanmar Text" w:hAnsi="Myanmar Text" w:cs="Myanmar Text"/>
          <w:sz w:val="22"/>
          <w:szCs w:val="22"/>
        </w:rPr>
      </w:pPr>
      <w:r>
        <w:rPr>
          <w:rFonts w:ascii="Myanmar Text" w:hAnsi="Myanmar Text" w:cs="Myanmar Text" w:hint="cs"/>
          <w:sz w:val="22"/>
          <w:szCs w:val="22"/>
          <w:cs/>
        </w:rPr>
        <w:t xml:space="preserve">လမ်းညွှန်အနေဖြင့် </w:t>
      </w:r>
      <w:r w:rsidR="006B786F">
        <w:rPr>
          <w:rFonts w:ascii="Myanmar Text" w:hAnsi="Myanmar Text" w:cs="Myanmar Text" w:hint="cs"/>
          <w:sz w:val="22"/>
          <w:szCs w:val="22"/>
          <w:cs/>
        </w:rPr>
        <w:t xml:space="preserve">အုပ်စုတစ်ခုခုအတွက်ဟု </w:t>
      </w:r>
      <w:r w:rsidR="006F52EE">
        <w:rPr>
          <w:rFonts w:ascii="Myanmar Text" w:hAnsi="Myanmar Text" w:cs="Myanmar Text" w:hint="cs"/>
          <w:sz w:val="22"/>
          <w:szCs w:val="22"/>
          <w:cs/>
        </w:rPr>
        <w:t>ရည်ရွယ်</w:t>
      </w:r>
      <w:r w:rsidR="006B786F">
        <w:rPr>
          <w:rFonts w:ascii="Myanmar Text" w:hAnsi="Myanmar Text" w:cs="Myanmar Text" w:hint="cs"/>
          <w:sz w:val="22"/>
          <w:szCs w:val="22"/>
          <w:cs/>
        </w:rPr>
        <w:t xml:space="preserve">သတ်မှတ်မထားသော်လည်း </w:t>
      </w:r>
      <w:r w:rsidR="00D35FC9">
        <w:rPr>
          <w:rFonts w:ascii="Myanmar Text" w:hAnsi="Myanmar Text" w:cs="Myanmar Text" w:hint="cs"/>
          <w:sz w:val="22"/>
          <w:szCs w:val="22"/>
          <w:cs/>
        </w:rPr>
        <w:t xml:space="preserve">ဖြစ်လာနိုင်သည့် </w:t>
      </w:r>
      <w:r w:rsidR="00BE4A2E">
        <w:rPr>
          <w:rFonts w:ascii="Myanmar Text" w:hAnsi="Myanmar Text" w:cs="Myanmar Text" w:hint="cs"/>
          <w:sz w:val="22"/>
          <w:szCs w:val="22"/>
          <w:cs/>
        </w:rPr>
        <w:t>ခြိမ်းခြောက်မှု</w:t>
      </w:r>
      <w:r w:rsidR="00D35FC9">
        <w:rPr>
          <w:rFonts w:ascii="Myanmar Text" w:hAnsi="Myanmar Text" w:cs="Myanmar Text" w:hint="cs"/>
          <w:sz w:val="22"/>
          <w:szCs w:val="22"/>
          <w:cs/>
        </w:rPr>
        <w:t xml:space="preserve">အမျိုးမျိုးနှင့် </w:t>
      </w:r>
      <w:r w:rsidR="00651754">
        <w:rPr>
          <w:rFonts w:ascii="Myanmar Text" w:hAnsi="Myanmar Text" w:cs="Myanmar Text" w:hint="cs"/>
          <w:sz w:val="22"/>
          <w:szCs w:val="22"/>
          <w:cs/>
        </w:rPr>
        <w:t>ပြိုင်ဘက်/ရန်သူ</w:t>
      </w:r>
      <w:r w:rsidR="00BE4A2E">
        <w:rPr>
          <w:rFonts w:ascii="Myanmar Text" w:hAnsi="Myanmar Text" w:cs="Myanmar Text" w:hint="cs"/>
          <w:sz w:val="22"/>
          <w:szCs w:val="22"/>
          <w:cs/>
        </w:rPr>
        <w:t xml:space="preserve">မှ </w:t>
      </w:r>
      <w:r w:rsidR="00A91FCE">
        <w:rPr>
          <w:rFonts w:ascii="Myanmar Text" w:hAnsi="Myanmar Text" w:cs="Myanmar Text" w:hint="cs"/>
          <w:sz w:val="22"/>
          <w:szCs w:val="22"/>
          <w:cs/>
        </w:rPr>
        <w:t>ရည်ရွယ်ချက်ရှိ</w:t>
      </w:r>
      <w:r w:rsidR="00BE4A2E">
        <w:rPr>
          <w:rFonts w:ascii="Myanmar Text" w:hAnsi="Myanmar Text" w:cs="Myanmar Text" w:hint="cs"/>
          <w:sz w:val="22"/>
          <w:szCs w:val="22"/>
          <w:cs/>
        </w:rPr>
        <w:t>ရှိဖြင့်</w:t>
      </w:r>
      <w:r w:rsidR="00A91FCE">
        <w:rPr>
          <w:rFonts w:ascii="Myanmar Text" w:hAnsi="Myanmar Text" w:cs="Myanmar Text" w:hint="cs"/>
          <w:sz w:val="22"/>
          <w:szCs w:val="22"/>
          <w:cs/>
        </w:rPr>
        <w:t xml:space="preserve"> </w:t>
      </w:r>
      <w:r w:rsidR="00A91FCE" w:rsidRPr="00A91FCE">
        <w:rPr>
          <w:rFonts w:ascii="Myanmar Text" w:hAnsi="Myanmar Text" w:cs="Myanmar Text" w:hint="cs"/>
          <w:sz w:val="22"/>
          <w:szCs w:val="22"/>
          <w:cs/>
        </w:rPr>
        <w:t>အသုံးပြု</w:t>
      </w:r>
      <w:r w:rsidR="00BE4A2E">
        <w:rPr>
          <w:rFonts w:ascii="Myanmar Text" w:hAnsi="Myanmar Text" w:cs="Myanmar Text" w:hint="cs"/>
          <w:sz w:val="22"/>
          <w:szCs w:val="22"/>
          <w:cs/>
        </w:rPr>
        <w:t xml:space="preserve">လာမည့် </w:t>
      </w:r>
      <w:r w:rsidR="00465B3C">
        <w:rPr>
          <w:rFonts w:ascii="Myanmar Text" w:hAnsi="Myanmar Text" w:cs="Myanmar Text" w:hint="cs"/>
          <w:sz w:val="22"/>
          <w:szCs w:val="22"/>
          <w:cs/>
        </w:rPr>
        <w:t xml:space="preserve">လုပ်ဆောင်ချက်များ၊ လုပ်နိုင်စွမ်းများကို ဖော်ထုတ်ရန်ရည်ရွယ်သည်။ </w:t>
      </w:r>
    </w:p>
    <w:p w14:paraId="2CD602B4" w14:textId="293283B7" w:rsidR="00465B3C" w:rsidRDefault="00465B3C" w:rsidP="00236FFB">
      <w:pPr>
        <w:pStyle w:val="NormalWeb"/>
        <w:spacing w:before="0" w:beforeAutospacing="0" w:after="0" w:afterAutospacing="0"/>
        <w:rPr>
          <w:rFonts w:ascii="Myanmar Text" w:hAnsi="Myanmar Text" w:cs="Myanmar Text"/>
          <w:sz w:val="22"/>
          <w:szCs w:val="22"/>
        </w:rPr>
      </w:pPr>
    </w:p>
    <w:p w14:paraId="11F3D288" w14:textId="19A5A65F" w:rsidR="00465B3C" w:rsidRDefault="00465B3C" w:rsidP="00236FFB">
      <w:pPr>
        <w:pStyle w:val="NormalWeb"/>
        <w:spacing w:before="0" w:beforeAutospacing="0" w:after="0" w:afterAutospacing="0"/>
        <w:rPr>
          <w:rFonts w:ascii="Myanmar Text" w:hAnsi="Myanmar Text" w:cs="Myanmar Text" w:hint="cs"/>
          <w:sz w:val="22"/>
          <w:szCs w:val="22"/>
        </w:rPr>
      </w:pPr>
      <w:r>
        <w:rPr>
          <w:rFonts w:ascii="Myanmar Text" w:hAnsi="Myanmar Text" w:cs="Myanmar Text" w:hint="cs"/>
          <w:sz w:val="22"/>
          <w:szCs w:val="22"/>
          <w:cs/>
        </w:rPr>
        <w:t xml:space="preserve">လမ်းညွှန်အပြည့်အစုံကို ဖတ်ရှုရန် - </w:t>
      </w:r>
      <w:hyperlink r:id="rId10" w:history="1">
        <w:r>
          <w:rPr>
            <w:rStyle w:val="Hyperlink"/>
            <w:rFonts w:ascii="Calibri" w:eastAsiaTheme="majorEastAsia" w:hAnsi="Calibri" w:cs="Calibri"/>
            <w:sz w:val="22"/>
            <w:szCs w:val="22"/>
          </w:rPr>
          <w:t>https://satellitesafety.openinternetproject.org/</w:t>
        </w:r>
      </w:hyperlink>
    </w:p>
    <w:p w14:paraId="73AAA447" w14:textId="77777777" w:rsidR="00236FFB" w:rsidRPr="002241FA" w:rsidRDefault="00236FFB" w:rsidP="00236FFB">
      <w:pPr>
        <w:rPr>
          <w:rFonts w:cs="Myanmar Text"/>
          <w:szCs w:val="22"/>
          <w:lang w:bidi="my-MM"/>
        </w:rPr>
      </w:pPr>
    </w:p>
    <w:tbl>
      <w:tblPr>
        <w:tblStyle w:val="TableGrid"/>
        <w:tblW w:w="10795" w:type="dxa"/>
        <w:tblLook w:val="04A0" w:firstRow="1" w:lastRow="0" w:firstColumn="1" w:lastColumn="0" w:noHBand="0" w:noVBand="1"/>
      </w:tblPr>
      <w:tblGrid>
        <w:gridCol w:w="3692"/>
        <w:gridCol w:w="7103"/>
      </w:tblGrid>
      <w:tr w:rsidR="004B4FCD" w:rsidRPr="002241FA" w14:paraId="14094D3E" w14:textId="77777777" w:rsidTr="007B244B">
        <w:tc>
          <w:tcPr>
            <w:tcW w:w="1722" w:type="dxa"/>
          </w:tcPr>
          <w:p w14:paraId="02B6090D" w14:textId="16FBFB99" w:rsidR="004B4FCD" w:rsidRPr="002241FA" w:rsidRDefault="008E3ACE" w:rsidP="0040300B">
            <w:pPr>
              <w:rPr>
                <w:szCs w:val="22"/>
              </w:rPr>
            </w:pPr>
            <w:r>
              <w:rPr>
                <w:rFonts w:cs="Myanmar Text" w:hint="cs"/>
                <w:szCs w:val="22"/>
                <w:cs/>
                <w:lang w:bidi="my-MM"/>
              </w:rPr>
              <w:t>ဂြိုလ်တုဆက်သွယ်ရေး</w:t>
            </w:r>
            <w:r w:rsidR="00F87DC4">
              <w:rPr>
                <w:rFonts w:cs="Myanmar Text" w:hint="cs"/>
                <w:szCs w:val="22"/>
                <w:cs/>
                <w:lang w:bidi="my-MM"/>
              </w:rPr>
              <w:t>သည်</w:t>
            </w:r>
            <w:r>
              <w:rPr>
                <w:rFonts w:cs="Myanmar Text" w:hint="cs"/>
                <w:szCs w:val="22"/>
                <w:cs/>
                <w:lang w:bidi="my-MM"/>
              </w:rPr>
              <w:t xml:space="preserve"> </w:t>
            </w:r>
            <w:r w:rsidR="00F87DC4">
              <w:rPr>
                <w:rFonts w:cs="Myanmar Text" w:hint="cs"/>
                <w:szCs w:val="22"/>
                <w:cs/>
                <w:lang w:bidi="my-MM"/>
              </w:rPr>
              <w:t>နှေးပြီး ဈေးကြီးပါသည်</w:t>
            </w:r>
            <w:r>
              <w:rPr>
                <w:rFonts w:cs="Myanmar Text" w:hint="cs"/>
                <w:szCs w:val="22"/>
                <w:cs/>
                <w:lang w:bidi="my-MM"/>
              </w:rPr>
              <w:t>။</w:t>
            </w:r>
          </w:p>
        </w:tc>
        <w:tc>
          <w:tcPr>
            <w:tcW w:w="9073" w:type="dxa"/>
          </w:tcPr>
          <w:p w14:paraId="6E8D9AC0" w14:textId="31372FC0" w:rsidR="008E3ACE" w:rsidRPr="008E3ACE" w:rsidRDefault="008E3ACE" w:rsidP="007E08DB">
            <w:pPr>
              <w:pStyle w:val="ListParagraph"/>
              <w:numPr>
                <w:ilvl w:val="0"/>
                <w:numId w:val="1"/>
              </w:numPr>
              <w:spacing w:after="120"/>
              <w:ind w:left="360"/>
              <w:contextualSpacing w:val="0"/>
              <w:rPr>
                <w:szCs w:val="22"/>
              </w:rPr>
            </w:pPr>
            <w:r>
              <w:rPr>
                <w:rFonts w:cs="Myanmar Text" w:hint="cs"/>
                <w:szCs w:val="22"/>
                <w:cs/>
                <w:lang w:bidi="my-MM"/>
              </w:rPr>
              <w:t>ဂြိုလ်တုအင်တာနက်ကို အချိန်အကြာကြီး မ</w:t>
            </w:r>
            <w:r w:rsidR="00F87DC4">
              <w:rPr>
                <w:rFonts w:cs="Myanmar Text" w:hint="cs"/>
                <w:szCs w:val="22"/>
                <w:cs/>
                <w:lang w:bidi="my-MM"/>
              </w:rPr>
              <w:t>သုံးပါနှင့်</w:t>
            </w:r>
            <w:r>
              <w:rPr>
                <w:rFonts w:cs="Myanmar Text" w:hint="cs"/>
                <w:szCs w:val="22"/>
                <w:cs/>
                <w:lang w:bidi="my-MM"/>
              </w:rPr>
              <w:t>။</w:t>
            </w:r>
          </w:p>
          <w:p w14:paraId="25B0018E" w14:textId="292893A4" w:rsidR="004B4FCD" w:rsidRPr="002241FA" w:rsidRDefault="00F87DC4" w:rsidP="007E08DB">
            <w:pPr>
              <w:pStyle w:val="ListParagraph"/>
              <w:numPr>
                <w:ilvl w:val="0"/>
                <w:numId w:val="1"/>
              </w:numPr>
              <w:spacing w:after="120"/>
              <w:ind w:left="360"/>
              <w:contextualSpacing w:val="0"/>
              <w:rPr>
                <w:szCs w:val="22"/>
              </w:rPr>
            </w:pPr>
            <w:r>
              <w:rPr>
                <w:rFonts w:ascii="Myanmar Text" w:hAnsi="Myanmar Text" w:cs="Myanmar Text" w:hint="cs"/>
                <w:szCs w:val="22"/>
                <w:cs/>
                <w:lang w:bidi="my-MM"/>
              </w:rPr>
              <w:t>အင်တာနက်</w:t>
            </w:r>
            <w:r w:rsidR="00101E61">
              <w:rPr>
                <w:rFonts w:ascii="Myanmar Text" w:hAnsi="Myanmar Text" w:cs="Myanmar Text" w:hint="cs"/>
                <w:szCs w:val="22"/>
                <w:cs/>
                <w:lang w:bidi="my-MM"/>
              </w:rPr>
              <w:t>ချိတ်ဆက်</w:t>
            </w:r>
            <w:r w:rsidR="004408E7">
              <w:rPr>
                <w:rFonts w:ascii="Myanmar Text" w:hAnsi="Myanmar Text" w:cs="Myanmar Text" w:hint="cs"/>
                <w:szCs w:val="22"/>
                <w:cs/>
                <w:lang w:bidi="my-MM"/>
              </w:rPr>
              <w:t>ခြင်းအတွက်</w:t>
            </w:r>
            <w:r>
              <w:rPr>
                <w:rFonts w:cs="Myanmar Text" w:hint="cs"/>
                <w:szCs w:val="22"/>
                <w:cs/>
                <w:lang w:bidi="my-MM"/>
              </w:rPr>
              <w:t xml:space="preserve"> အင်တာနက်အမြန်နှုန်း</w:t>
            </w:r>
            <w:r w:rsidR="00270697">
              <w:rPr>
                <w:rFonts w:cs="Myanmar Text" w:hint="cs"/>
                <w:szCs w:val="22"/>
                <w:cs/>
                <w:lang w:bidi="my-MM"/>
              </w:rPr>
              <w:t xml:space="preserve">ကောင်းရန် လိုအပ်သည့် </w:t>
            </w:r>
            <w:r w:rsidR="00B75B81">
              <w:rPr>
                <w:rFonts w:cs="Myanmar Text" w:hint="cs"/>
                <w:szCs w:val="22"/>
                <w:cs/>
                <w:lang w:bidi="my-MM"/>
              </w:rPr>
              <w:t>ကိစ္စရပ်များ</w:t>
            </w:r>
            <w:r w:rsidR="004408E7">
              <w:rPr>
                <w:rFonts w:cs="Myanmar Text" w:hint="cs"/>
                <w:szCs w:val="22"/>
                <w:cs/>
                <w:lang w:bidi="my-MM"/>
              </w:rPr>
              <w:t>ကို</w:t>
            </w:r>
            <w:r w:rsidR="00B75B81">
              <w:rPr>
                <w:rFonts w:cs="Myanmar Text" w:hint="cs"/>
                <w:szCs w:val="22"/>
                <w:cs/>
                <w:lang w:bidi="my-MM"/>
              </w:rPr>
              <w:t xml:space="preserve"> </w:t>
            </w:r>
            <w:r w:rsidR="004408E7">
              <w:rPr>
                <w:rFonts w:cs="Myanmar Text" w:hint="cs"/>
                <w:szCs w:val="22"/>
                <w:cs/>
                <w:lang w:bidi="my-MM"/>
              </w:rPr>
              <w:t>ရှောင်ပါ</w:t>
            </w:r>
            <w:r w:rsidR="00B75B81">
              <w:rPr>
                <w:rFonts w:cs="Myanmar Text" w:hint="cs"/>
                <w:szCs w:val="22"/>
                <w:cs/>
                <w:lang w:bidi="my-MM"/>
              </w:rPr>
              <w:t xml:space="preserve">။ </w:t>
            </w:r>
          </w:p>
          <w:p w14:paraId="6C385B35" w14:textId="317601E6" w:rsidR="004B4FCD" w:rsidRPr="002241FA" w:rsidRDefault="00B75B81" w:rsidP="007E08DB">
            <w:pPr>
              <w:pStyle w:val="ListParagraph"/>
              <w:numPr>
                <w:ilvl w:val="0"/>
                <w:numId w:val="1"/>
              </w:numPr>
              <w:spacing w:after="120"/>
              <w:ind w:left="360"/>
              <w:contextualSpacing w:val="0"/>
              <w:rPr>
                <w:szCs w:val="22"/>
              </w:rPr>
            </w:pPr>
            <w:r>
              <w:rPr>
                <w:rFonts w:ascii="Myanmar Text" w:hAnsi="Myanmar Text" w:cs="Myanmar Text" w:hint="cs"/>
                <w:szCs w:val="22"/>
                <w:cs/>
                <w:lang w:bidi="my-MM"/>
              </w:rPr>
              <w:t>ကုန်ကျစရိ</w:t>
            </w:r>
            <w:r w:rsidR="00866596">
              <w:rPr>
                <w:rFonts w:ascii="Myanmar Text" w:hAnsi="Myanmar Text" w:cs="Myanmar Text" w:hint="cs"/>
                <w:szCs w:val="22"/>
                <w:cs/>
                <w:lang w:bidi="my-MM"/>
              </w:rPr>
              <w:t>တ်</w:t>
            </w:r>
            <w:r>
              <w:rPr>
                <w:rFonts w:ascii="Myanmar Text" w:hAnsi="Myanmar Text" w:cs="Myanmar Text" w:hint="cs"/>
                <w:szCs w:val="22"/>
                <w:cs/>
                <w:lang w:bidi="my-MM"/>
              </w:rPr>
              <w:t>ကို သတိ</w:t>
            </w:r>
            <w:r w:rsidR="001F47C7">
              <w:rPr>
                <w:rFonts w:ascii="Myanmar Text" w:hAnsi="Myanmar Text" w:cs="Myanmar Text" w:hint="cs"/>
                <w:szCs w:val="22"/>
                <w:cs/>
                <w:lang w:bidi="my-MM"/>
              </w:rPr>
              <w:t>ပြု</w:t>
            </w:r>
            <w:r>
              <w:rPr>
                <w:rFonts w:ascii="Myanmar Text" w:hAnsi="Myanmar Text" w:cs="Myanmar Text" w:hint="cs"/>
                <w:szCs w:val="22"/>
                <w:cs/>
                <w:lang w:bidi="my-MM"/>
              </w:rPr>
              <w:t>ပါ။</w:t>
            </w:r>
          </w:p>
          <w:p w14:paraId="566C4E6B" w14:textId="7319E3CF" w:rsidR="004B4FCD" w:rsidRPr="002241FA" w:rsidRDefault="00866596" w:rsidP="007E08DB">
            <w:pPr>
              <w:pStyle w:val="ListParagraph"/>
              <w:numPr>
                <w:ilvl w:val="0"/>
                <w:numId w:val="1"/>
              </w:numPr>
              <w:spacing w:after="120"/>
              <w:ind w:left="360"/>
              <w:contextualSpacing w:val="0"/>
              <w:rPr>
                <w:szCs w:val="22"/>
              </w:rPr>
            </w:pPr>
            <w:r>
              <w:rPr>
                <w:rFonts w:ascii="Myanmar Text" w:hAnsi="Myanmar Text" w:cs="Myanmar Text" w:hint="cs"/>
                <w:szCs w:val="22"/>
                <w:cs/>
                <w:lang w:bidi="my-MM"/>
              </w:rPr>
              <w:t xml:space="preserve">ဖုန်းခေါ်ခြင်း သို့မဟုတ် </w:t>
            </w:r>
            <w:r w:rsidR="00BF7CE9">
              <w:rPr>
                <w:rFonts w:ascii="Myanmar Text" w:hAnsi="Myanmar Text" w:cs="Myanmar Text" w:hint="cs"/>
                <w:szCs w:val="22"/>
                <w:cs/>
                <w:lang w:bidi="my-MM"/>
              </w:rPr>
              <w:t xml:space="preserve">အင်တာနက်ချိတ်ခြင်းအတွက် ပုံမှန်နည်းလမ်းကို အသုံးပြု၍ ရပါက </w:t>
            </w:r>
            <w:r w:rsidR="001F47C7">
              <w:rPr>
                <w:rFonts w:ascii="Myanmar Text" w:hAnsi="Myanmar Text" w:cs="Myanmar Text" w:hint="cs"/>
                <w:szCs w:val="22"/>
                <w:cs/>
                <w:lang w:bidi="my-MM"/>
              </w:rPr>
              <w:t xml:space="preserve">အဆိုပါနည်းလမ်းကို သုံးပါ။ </w:t>
            </w:r>
          </w:p>
        </w:tc>
      </w:tr>
      <w:tr w:rsidR="004B4FCD" w:rsidRPr="002241FA" w14:paraId="7A9B6712" w14:textId="77777777" w:rsidTr="007B244B">
        <w:tc>
          <w:tcPr>
            <w:tcW w:w="1722" w:type="dxa"/>
          </w:tcPr>
          <w:p w14:paraId="40630A90" w14:textId="6F163BFF" w:rsidR="004B4FCD" w:rsidRPr="002241FA" w:rsidRDefault="001F47C7" w:rsidP="004B4FCD">
            <w:pPr>
              <w:rPr>
                <w:szCs w:val="22"/>
              </w:rPr>
            </w:pPr>
            <w:r>
              <w:rPr>
                <w:rFonts w:cs="Myanmar Text" w:hint="cs"/>
                <w:szCs w:val="22"/>
                <w:cs/>
                <w:lang w:bidi="my-MM"/>
              </w:rPr>
              <w:t>ဂြိုလ်တုဆက်သွယ်ရေးစက်ပစ္စည်းများ</w:t>
            </w:r>
            <w:r w:rsidR="00956435">
              <w:rPr>
                <w:rFonts w:cs="Myanmar Text" w:hint="cs"/>
                <w:szCs w:val="22"/>
                <w:cs/>
                <w:lang w:bidi="my-MM"/>
              </w:rPr>
              <w:t>၏ တည်နေရာ</w:t>
            </w:r>
            <w:r w:rsidR="00CA46DA">
              <w:rPr>
                <w:rFonts w:cs="Myanmar Text" w:hint="cs"/>
                <w:szCs w:val="22"/>
                <w:cs/>
                <w:lang w:bidi="my-MM"/>
              </w:rPr>
              <w:t xml:space="preserve">ကို </w:t>
            </w:r>
            <w:r w:rsidR="0066293E">
              <w:rPr>
                <w:rFonts w:cs="Myanmar Text" w:hint="cs"/>
                <w:szCs w:val="22"/>
                <w:cs/>
                <w:lang w:bidi="my-MM"/>
              </w:rPr>
              <w:t>ရှာ၍</w:t>
            </w:r>
            <w:r w:rsidR="00AE15FC">
              <w:rPr>
                <w:rFonts w:cs="Myanmar Text" w:hint="cs"/>
                <w:szCs w:val="22"/>
                <w:cs/>
                <w:lang w:bidi="my-MM"/>
              </w:rPr>
              <w:t>လွယ်</w:t>
            </w:r>
            <w:r w:rsidR="00CA46DA">
              <w:rPr>
                <w:rFonts w:cs="Myanmar Text" w:hint="cs"/>
                <w:szCs w:val="22"/>
                <w:cs/>
                <w:lang w:bidi="my-MM"/>
              </w:rPr>
              <w:t>သည်။</w:t>
            </w:r>
            <w:r w:rsidR="00CA3CB1">
              <w:rPr>
                <w:rFonts w:cs="Myanmar Text" w:hint="cs"/>
                <w:szCs w:val="22"/>
                <w:cs/>
                <w:lang w:bidi="my-MM"/>
              </w:rPr>
              <w:t xml:space="preserve"> </w:t>
            </w:r>
          </w:p>
        </w:tc>
        <w:tc>
          <w:tcPr>
            <w:tcW w:w="9073" w:type="dxa"/>
          </w:tcPr>
          <w:p w14:paraId="4A8D4F9F" w14:textId="5D1CB79E" w:rsidR="009E3A5D" w:rsidRPr="00CD6AFC" w:rsidRDefault="002C6F91" w:rsidP="007E08DB">
            <w:pPr>
              <w:pStyle w:val="ListParagraph"/>
              <w:numPr>
                <w:ilvl w:val="0"/>
                <w:numId w:val="1"/>
              </w:numPr>
              <w:spacing w:after="120"/>
              <w:ind w:left="367"/>
              <w:contextualSpacing w:val="0"/>
              <w:rPr>
                <w:szCs w:val="22"/>
              </w:rPr>
            </w:pPr>
            <w:r>
              <w:rPr>
                <w:rFonts w:ascii="Myanmar Text" w:hAnsi="Myanmar Text" w:cs="Myanmar Text" w:hint="cs"/>
                <w:szCs w:val="22"/>
                <w:cs/>
                <w:lang w:bidi="my-MM"/>
              </w:rPr>
              <w:t>ဂြိုလ်တုစက်ပစ္စည်းများကို</w:t>
            </w:r>
            <w:r w:rsidR="00064A7C">
              <w:rPr>
                <w:rFonts w:ascii="Myanmar Text" w:hAnsi="Myanmar Text" w:cs="Myanmar Text" w:hint="cs"/>
                <w:szCs w:val="22"/>
                <w:cs/>
                <w:lang w:bidi="my-MM"/>
              </w:rPr>
              <w:t xml:space="preserve"> အချိန်</w:t>
            </w:r>
            <w:r>
              <w:rPr>
                <w:rFonts w:ascii="Myanmar Text" w:hAnsi="Myanmar Text" w:cs="Myanmar Text" w:hint="cs"/>
                <w:szCs w:val="22"/>
                <w:cs/>
                <w:lang w:bidi="my-MM"/>
              </w:rPr>
              <w:t>ခဏတာ</w:t>
            </w:r>
            <w:r w:rsidR="00064A7C">
              <w:rPr>
                <w:rFonts w:ascii="Myanmar Text" w:hAnsi="Myanmar Text" w:cs="Myanmar Text" w:hint="cs"/>
                <w:szCs w:val="22"/>
                <w:cs/>
                <w:lang w:bidi="my-MM"/>
              </w:rPr>
              <w:t>အသုံးပြုရန်</w:t>
            </w:r>
            <w:r>
              <w:rPr>
                <w:rFonts w:ascii="Myanmar Text" w:hAnsi="Myanmar Text" w:cs="Myanmar Text" w:hint="cs"/>
                <w:szCs w:val="22"/>
                <w:cs/>
                <w:lang w:bidi="my-MM"/>
              </w:rPr>
              <w:t>အတွက်သာ ဖွင့်ပါ။</w:t>
            </w:r>
            <w:r w:rsidR="00064A7C">
              <w:rPr>
                <w:rFonts w:ascii="Myanmar Text" w:hAnsi="Myanmar Text" w:cs="Myanmar Text" w:hint="cs"/>
                <w:szCs w:val="22"/>
                <w:cs/>
                <w:lang w:bidi="my-MM"/>
              </w:rPr>
              <w:t xml:space="preserve"> ဖုန်းဖြစ်ပါက ခဏတာဖုန်းခေါ်ဆိုခြင်းအတွက်သာ ဖွင့်ပါ။</w:t>
            </w:r>
            <w:r w:rsidR="00964CB7">
              <w:rPr>
                <w:rFonts w:ascii="Myanmar Text" w:hAnsi="Myanmar Text" w:cs="Myanmar Text" w:hint="cs"/>
                <w:szCs w:val="22"/>
                <w:cs/>
                <w:lang w:bidi="my-MM"/>
              </w:rPr>
              <w:t xml:space="preserve"> </w:t>
            </w:r>
            <w:r w:rsidR="00964CB7">
              <w:rPr>
                <w:rFonts w:ascii="Myanmar Text" w:hAnsi="Myanmar Text" w:cs="Myanmar Text" w:hint="cs"/>
                <w:szCs w:val="22"/>
                <w:cs/>
                <w:lang w:bidi="my-MM"/>
              </w:rPr>
              <w:lastRenderedPageBreak/>
              <w:t>ဂြိုလ်တုစက်ပစ္စည်းများကို အသုံးပြုရန် ဖွင့်သည့်အခါ လိုင်းချိတ်မိရန်အတွက် မိနစ်</w:t>
            </w:r>
            <w:r w:rsidR="00D91DC1">
              <w:rPr>
                <w:rFonts w:ascii="Myanmar Text" w:hAnsi="Myanmar Text" w:cs="Myanmar Text" w:hint="cs"/>
                <w:szCs w:val="22"/>
                <w:cs/>
                <w:lang w:bidi="my-MM"/>
              </w:rPr>
              <w:t xml:space="preserve">များစွာ ကြာတတ်သည်ကိုလည်း သတိပြုရန် လိုပါသည်။ </w:t>
            </w:r>
          </w:p>
          <w:p w14:paraId="3B68CD38" w14:textId="2418A12C" w:rsidR="00CD6AFC" w:rsidRPr="00CD6AFC" w:rsidRDefault="00CD6AFC" w:rsidP="00CD6AFC">
            <w:pPr>
              <w:pStyle w:val="ListParagraph"/>
              <w:numPr>
                <w:ilvl w:val="0"/>
                <w:numId w:val="1"/>
              </w:numPr>
              <w:spacing w:after="120"/>
              <w:ind w:left="367"/>
              <w:contextualSpacing w:val="0"/>
              <w:rPr>
                <w:szCs w:val="22"/>
              </w:rPr>
            </w:pPr>
            <w:r>
              <w:rPr>
                <w:rFonts w:ascii="Myanmar Text" w:hAnsi="Myanmar Text" w:cs="Myanmar Text" w:hint="cs"/>
                <w:szCs w:val="22"/>
                <w:cs/>
                <w:lang w:bidi="my-MM"/>
              </w:rPr>
              <w:t>ဖွင့်သည့်အခါတွင်လည်း အိမ် သို့မဟုတ် အလုပ်နေရာနှင့် ဝေးသည့်နေရာရောက်မှ ဖွင့်ပါ။</w:t>
            </w:r>
          </w:p>
          <w:p w14:paraId="5B1BE8AC" w14:textId="3EFA0832" w:rsidR="00D91DC1" w:rsidRPr="00E23C0D" w:rsidRDefault="00D91DC1" w:rsidP="00D91DC1">
            <w:pPr>
              <w:pStyle w:val="ListParagraph"/>
              <w:numPr>
                <w:ilvl w:val="0"/>
                <w:numId w:val="1"/>
              </w:numPr>
              <w:spacing w:after="120"/>
              <w:ind w:left="367"/>
              <w:contextualSpacing w:val="0"/>
              <w:rPr>
                <w:szCs w:val="22"/>
              </w:rPr>
            </w:pPr>
            <w:r>
              <w:rPr>
                <w:rFonts w:ascii="Myanmar Text" w:hAnsi="Myanmar Text" w:cs="Myanmar Text" w:hint="cs"/>
                <w:szCs w:val="22"/>
                <w:cs/>
                <w:lang w:bidi="my-MM"/>
              </w:rPr>
              <w:t>ဂြိုလ်တုဖုန်းများကို ခဏတာဖုန်းခေါ်ဆိုခြင်းအတွက်သာ ဖွင့်ပါ။ ဖွင့်သည့်အခါတွင်လည်း</w:t>
            </w:r>
            <w:r w:rsidR="005C5556">
              <w:rPr>
                <w:rFonts w:ascii="Myanmar Text" w:hAnsi="Myanmar Text" w:cs="Myanmar Text" w:hint="cs"/>
                <w:szCs w:val="22"/>
                <w:cs/>
                <w:lang w:bidi="my-MM"/>
              </w:rPr>
              <w:t xml:space="preserve"> ဖြစ်နိုင်လျှင်</w:t>
            </w:r>
            <w:r>
              <w:rPr>
                <w:rFonts w:ascii="Myanmar Text" w:hAnsi="Myanmar Text" w:cs="Myanmar Text" w:hint="cs"/>
                <w:szCs w:val="22"/>
                <w:cs/>
                <w:lang w:bidi="my-MM"/>
              </w:rPr>
              <w:t xml:space="preserve"> အိမ် သို့မဟုတ် အလုပ်နေရာနှင့် ဝေးသည့်နေရာရောက်မှ ဖွင့်ပါ။</w:t>
            </w:r>
          </w:p>
          <w:p w14:paraId="2E3DE728" w14:textId="46E4F3F1" w:rsidR="00E000E8" w:rsidRDefault="007C5918" w:rsidP="00E000E8">
            <w:pPr>
              <w:pStyle w:val="ListParagraph"/>
              <w:numPr>
                <w:ilvl w:val="0"/>
                <w:numId w:val="1"/>
              </w:numPr>
              <w:spacing w:after="120"/>
              <w:ind w:left="370"/>
              <w:contextualSpacing w:val="0"/>
              <w:rPr>
                <w:szCs w:val="22"/>
              </w:rPr>
            </w:pPr>
            <w:r>
              <w:rPr>
                <w:rFonts w:ascii="Myanmar Text" w:hAnsi="Myanmar Text" w:cs="Myanmar Text" w:hint="cs"/>
                <w:szCs w:val="22"/>
                <w:cs/>
                <w:lang w:bidi="my-MM"/>
              </w:rPr>
              <w:t>တစ်နေရာတည်းမှ</w:t>
            </w:r>
            <w:r w:rsidR="00EE06BD">
              <w:rPr>
                <w:rFonts w:ascii="Myanmar Text" w:hAnsi="Myanmar Text" w:cs="Myanmar Text" w:hint="cs"/>
                <w:szCs w:val="22"/>
                <w:cs/>
                <w:lang w:bidi="my-MM"/>
              </w:rPr>
              <w:t xml:space="preserve"> </w:t>
            </w:r>
            <w:r w:rsidR="00E000E8">
              <w:rPr>
                <w:rFonts w:ascii="Myanmar Text" w:hAnsi="Myanmar Text" w:cs="Myanmar Text" w:hint="cs"/>
                <w:szCs w:val="22"/>
                <w:cs/>
                <w:lang w:bidi="my-MM"/>
              </w:rPr>
              <w:t>တစ်ခုထက်ပိုသော ဂြိုလ်တုစက်ပစ္စည်းများ</w:t>
            </w:r>
            <w:r w:rsidR="0071549B">
              <w:rPr>
                <w:rFonts w:cs="Myanmar Text" w:hint="cs"/>
                <w:szCs w:val="22"/>
                <w:cs/>
                <w:lang w:bidi="my-MM"/>
              </w:rPr>
              <w:t xml:space="preserve"> ထုတ်လွှင့်ခြင်းကို ရှောင်ပါ။ အထူးသဖြင့် </w:t>
            </w:r>
            <w:r w:rsidR="00E000E8">
              <w:rPr>
                <w:rFonts w:cs="Myanmar Text" w:hint="cs"/>
                <w:szCs w:val="22"/>
                <w:cs/>
                <w:lang w:bidi="my-MM"/>
              </w:rPr>
              <w:t xml:space="preserve">သုံးသည့်အချိန် မတူသော်လည်း တစ်နေရာတည်းမှ စက်ပစ္စည်းအများအပြား အသုံးပြုခြင်းကို ရှောင်ပါ။ </w:t>
            </w:r>
          </w:p>
          <w:p w14:paraId="21BB106E" w14:textId="224C4081" w:rsidR="00E000E8" w:rsidRPr="00317E1E" w:rsidRDefault="00E000E8" w:rsidP="00E000E8">
            <w:pPr>
              <w:pStyle w:val="ListParagraph"/>
              <w:numPr>
                <w:ilvl w:val="0"/>
                <w:numId w:val="1"/>
              </w:numPr>
              <w:spacing w:after="120"/>
              <w:ind w:left="370"/>
              <w:contextualSpacing w:val="0"/>
              <w:rPr>
                <w:szCs w:val="22"/>
              </w:rPr>
            </w:pPr>
            <w:r>
              <w:rPr>
                <w:rFonts w:ascii="Myanmar Text" w:hAnsi="Myanmar Text" w:cs="Myanmar Text" w:hint="cs"/>
                <w:szCs w:val="22"/>
                <w:cs/>
                <w:lang w:bidi="my-MM"/>
              </w:rPr>
              <w:t xml:space="preserve">အင်တာနက်ချိတ်ဆက်ခြင်းအတွက် </w:t>
            </w:r>
            <w:r w:rsidR="00BD0A3B">
              <w:rPr>
                <w:rFonts w:ascii="Myanmar Text" w:hAnsi="Myanmar Text" w:cs="Myanmar Text" w:hint="cs"/>
                <w:szCs w:val="22"/>
                <w:cs/>
                <w:lang w:bidi="my-MM"/>
              </w:rPr>
              <w:t xml:space="preserve">မိမိ၏ တည်နေရာမှ ဝေးနိုင်သမျှ ဝေးသည့်နေရာမှ </w:t>
            </w:r>
            <w:r w:rsidR="001D0353">
              <w:rPr>
                <w:rFonts w:ascii="Myanmar Text" w:hAnsi="Myanmar Text" w:cs="Myanmar Text" w:hint="cs"/>
                <w:szCs w:val="22"/>
                <w:cs/>
                <w:lang w:bidi="my-MM"/>
              </w:rPr>
              <w:t xml:space="preserve">ချိတ်ဆက်ပါ။ ဤကဲ့သို့ ချိတ်ဆက်နိုင်သည့် နည်းလမ်းတစ်မျိုးမှာ </w:t>
            </w:r>
            <w:r w:rsidR="00DF02A4">
              <w:rPr>
                <w:rFonts w:ascii="Myanmar Text" w:hAnsi="Myanmar Text" w:cs="Myanmar Text" w:hint="cs"/>
                <w:szCs w:val="22"/>
                <w:cs/>
                <w:lang w:bidi="my-MM"/>
              </w:rPr>
              <w:t>အင်တာနက်ချိတ်မည့် ဂြိုလ်တုစက်ပစ္စည်း</w:t>
            </w:r>
            <w:r w:rsidR="00F54ED4">
              <w:rPr>
                <w:rFonts w:ascii="Myanmar Text" w:hAnsi="Myanmar Text" w:cs="Myanmar Text" w:hint="cs"/>
                <w:szCs w:val="22"/>
                <w:cs/>
                <w:lang w:bidi="my-MM"/>
              </w:rPr>
              <w:t xml:space="preserve">ကို တိုက်ရိုက်မချိတ်ပဲ </w:t>
            </w:r>
            <w:r w:rsidR="00434FC9">
              <w:rPr>
                <w:rFonts w:ascii="Myanmar Text" w:hAnsi="Myanmar Text" w:cs="Myanmar Text" w:hint="cs"/>
                <w:szCs w:val="22"/>
                <w:cs/>
                <w:lang w:bidi="my-MM"/>
              </w:rPr>
              <w:t xml:space="preserve">အကွာအဝေးတစ်ခု၌ ကြားတွင် ကြိုးမဲ့ </w:t>
            </w:r>
            <w:r w:rsidR="00434FC9">
              <w:rPr>
                <w:rFonts w:ascii="Myanmar Text" w:hAnsi="Myanmar Text" w:cs="Myanmar Text"/>
                <w:szCs w:val="22"/>
                <w:lang w:bidi="my-MM"/>
              </w:rPr>
              <w:t xml:space="preserve">router </w:t>
            </w:r>
            <w:r w:rsidR="00434FC9">
              <w:rPr>
                <w:rFonts w:ascii="Myanmar Text" w:hAnsi="Myanmar Text" w:cs="Myanmar Text" w:hint="cs"/>
                <w:szCs w:val="22"/>
                <w:cs/>
                <w:lang w:bidi="my-MM"/>
              </w:rPr>
              <w:t>ခံ</w:t>
            </w:r>
            <w:r w:rsidR="001377ED">
              <w:rPr>
                <w:rFonts w:ascii="Myanmar Text" w:hAnsi="Myanmar Text" w:cs="Myanmar Text" w:hint="cs"/>
                <w:szCs w:val="22"/>
                <w:cs/>
                <w:lang w:bidi="my-MM"/>
              </w:rPr>
              <w:t>၍သော်လည်းကောင်း၊ ကြိုးဖြင့် ချိတ်၍သော်လည်းကောင်း ဂြိုလ်တုစက်ပစ္စည်းနှင့် သင့်အကြားတွင် အကွာအဝေးတစ်ခု ခံ</w:t>
            </w:r>
            <w:r w:rsidR="00317E1E">
              <w:rPr>
                <w:rFonts w:ascii="Myanmar Text" w:hAnsi="Myanmar Text" w:cs="Myanmar Text" w:hint="cs"/>
                <w:szCs w:val="22"/>
                <w:cs/>
                <w:lang w:bidi="my-MM"/>
              </w:rPr>
              <w:t>ပြီး သုံးခ</w:t>
            </w:r>
            <w:r w:rsidR="00F74CDD">
              <w:rPr>
                <w:rFonts w:ascii="Myanmar Text" w:hAnsi="Myanmar Text" w:cs="Myanmar Text" w:hint="cs"/>
                <w:szCs w:val="22"/>
                <w:cs/>
                <w:lang w:bidi="my-MM"/>
              </w:rPr>
              <w:t>ြ</w:t>
            </w:r>
            <w:r w:rsidR="00317E1E">
              <w:rPr>
                <w:rFonts w:ascii="Myanmar Text" w:hAnsi="Myanmar Text" w:cs="Myanmar Text" w:hint="cs"/>
                <w:szCs w:val="22"/>
                <w:cs/>
                <w:lang w:bidi="my-MM"/>
              </w:rPr>
              <w:t xml:space="preserve">င်းဖြစ်သည်။ </w:t>
            </w:r>
          </w:p>
          <w:p w14:paraId="3532D829" w14:textId="64ED920E" w:rsidR="00327CFB" w:rsidRPr="00CC0D94" w:rsidRDefault="00A6525D" w:rsidP="00CC0D94">
            <w:pPr>
              <w:pStyle w:val="ListParagraph"/>
              <w:numPr>
                <w:ilvl w:val="0"/>
                <w:numId w:val="1"/>
              </w:numPr>
              <w:spacing w:after="120"/>
              <w:ind w:left="370"/>
              <w:contextualSpacing w:val="0"/>
              <w:rPr>
                <w:szCs w:val="22"/>
              </w:rPr>
            </w:pPr>
            <w:r>
              <w:rPr>
                <w:rFonts w:ascii="Myanmar Text" w:hAnsi="Myanmar Text" w:cs="Myanmar Text" w:hint="cs"/>
                <w:szCs w:val="22"/>
                <w:cs/>
                <w:lang w:bidi="my-MM"/>
              </w:rPr>
              <w:t>ဘက်စုံမှ</w:t>
            </w:r>
            <w:r w:rsidR="00CC0D94">
              <w:rPr>
                <w:rFonts w:ascii="Myanmar Text" w:hAnsi="Myanmar Text" w:cs="Myanmar Text" w:hint="cs"/>
                <w:szCs w:val="22"/>
                <w:cs/>
                <w:lang w:bidi="my-MM"/>
              </w:rPr>
              <w:t>လိုင်းချိတ်နိုင်သည့်</w:t>
            </w:r>
            <w:r>
              <w:rPr>
                <w:rFonts w:ascii="Myanmar Text" w:hAnsi="Myanmar Text" w:cs="Myanmar Text" w:hint="cs"/>
                <w:szCs w:val="22"/>
                <w:cs/>
                <w:lang w:bidi="my-MM"/>
              </w:rPr>
              <w:t xml:space="preserve"> </w:t>
            </w:r>
            <w:r w:rsidR="00AE15FC">
              <w:rPr>
                <w:rFonts w:cs="Myanmar Text" w:hint="cs"/>
                <w:szCs w:val="22"/>
                <w:cs/>
                <w:lang w:bidi="my-MM"/>
              </w:rPr>
              <w:t>အ</w:t>
            </w:r>
            <w:r w:rsidR="00562788">
              <w:rPr>
                <w:rFonts w:cs="Myanmar Text" w:hint="cs"/>
                <w:szCs w:val="22"/>
                <w:cs/>
                <w:lang w:bidi="my-MM"/>
              </w:rPr>
              <w:t>န်</w:t>
            </w:r>
            <w:r w:rsidR="00AE15FC">
              <w:rPr>
                <w:rFonts w:cs="Myanmar Text" w:hint="cs"/>
                <w:szCs w:val="22"/>
                <w:cs/>
                <w:lang w:bidi="my-MM"/>
              </w:rPr>
              <w:t>တန်နာများ</w:t>
            </w:r>
            <w:r w:rsidR="00CC0D94">
              <w:rPr>
                <w:rFonts w:cs="Myanmar Text" w:hint="cs"/>
                <w:szCs w:val="22"/>
                <w:cs/>
                <w:lang w:bidi="my-MM"/>
              </w:rPr>
              <w:t xml:space="preserve"> (</w:t>
            </w:r>
            <w:r w:rsidR="00CC0D94" w:rsidRPr="002241FA">
              <w:rPr>
                <w:szCs w:val="22"/>
              </w:rPr>
              <w:t>Omnidirectional</w:t>
            </w:r>
            <w:r w:rsidR="00CC0D94">
              <w:rPr>
                <w:rFonts w:cs="Myanmar Text" w:hint="cs"/>
                <w:szCs w:val="22"/>
                <w:cs/>
                <w:lang w:bidi="my-MM"/>
              </w:rPr>
              <w:t xml:space="preserve"> </w:t>
            </w:r>
            <w:r w:rsidR="00CC0D94">
              <w:rPr>
                <w:rFonts w:cs="Myanmar Text"/>
                <w:szCs w:val="22"/>
                <w:lang w:bidi="my-MM"/>
              </w:rPr>
              <w:t>antennas)</w:t>
            </w:r>
            <w:r w:rsidR="00AE15FC">
              <w:rPr>
                <w:rFonts w:cs="Myanmar Text" w:hint="cs"/>
                <w:szCs w:val="22"/>
                <w:cs/>
                <w:lang w:bidi="my-MM"/>
              </w:rPr>
              <w:t xml:space="preserve"> ပါသည့် </w:t>
            </w:r>
            <w:r w:rsidR="00AE15FC">
              <w:rPr>
                <w:rFonts w:ascii="Myanmar Text" w:hAnsi="Myanmar Text" w:cs="Myanmar Text" w:hint="cs"/>
                <w:szCs w:val="22"/>
                <w:cs/>
                <w:lang w:bidi="my-MM"/>
              </w:rPr>
              <w:t xml:space="preserve">ဂြိုလ်တုစက်ပစ္စည်းများ၏ တည်နေရာကို ရှာရပိုမိုလွယ်ကူသည့်အတွက် အထူးသတိပြုရန်လိုအပ်သည်။ </w:t>
            </w:r>
          </w:p>
        </w:tc>
      </w:tr>
      <w:tr w:rsidR="004B4FCD" w:rsidRPr="002241FA" w14:paraId="61FFBB17" w14:textId="77777777" w:rsidTr="007B244B">
        <w:tc>
          <w:tcPr>
            <w:tcW w:w="1722" w:type="dxa"/>
          </w:tcPr>
          <w:p w14:paraId="1F6D33ED" w14:textId="67609EC8" w:rsidR="004B4FCD" w:rsidRPr="002241FA" w:rsidRDefault="00247107" w:rsidP="004B4FCD">
            <w:pPr>
              <w:rPr>
                <w:szCs w:val="22"/>
              </w:rPr>
            </w:pPr>
            <w:r>
              <w:rPr>
                <w:rFonts w:cs="Myanmar Text" w:hint="cs"/>
                <w:szCs w:val="22"/>
                <w:cs/>
                <w:lang w:bidi="my-MM"/>
              </w:rPr>
              <w:lastRenderedPageBreak/>
              <w:t>ဂြိုလ်တုဆက်သွယ်ရေး</w:t>
            </w:r>
            <w:r w:rsidR="00821FAE">
              <w:rPr>
                <w:rFonts w:cs="Myanmar Text" w:hint="cs"/>
                <w:szCs w:val="22"/>
                <w:cs/>
                <w:lang w:bidi="my-MM"/>
              </w:rPr>
              <w:t xml:space="preserve">သည် ကြားဖြတ်နားထောင်ရယူခံရနိုင်ပြီး </w:t>
            </w:r>
            <w:r w:rsidR="00B236EC">
              <w:rPr>
                <w:rFonts w:cs="Myanmar Text" w:hint="cs"/>
                <w:szCs w:val="22"/>
                <w:cs/>
                <w:lang w:bidi="my-MM"/>
              </w:rPr>
              <w:t>လိုင်း</w:t>
            </w:r>
            <w:r w:rsidR="00E62599">
              <w:rPr>
                <w:rFonts w:cs="Myanmar Text" w:hint="cs"/>
                <w:szCs w:val="22"/>
                <w:cs/>
                <w:lang w:bidi="my-MM"/>
              </w:rPr>
              <w:t xml:space="preserve">ဖျက်ခံနိုင်သည်။ </w:t>
            </w:r>
          </w:p>
        </w:tc>
        <w:tc>
          <w:tcPr>
            <w:tcW w:w="9073" w:type="dxa"/>
          </w:tcPr>
          <w:p w14:paraId="6EA3DDBD" w14:textId="450514D3" w:rsidR="00A11556" w:rsidRPr="00A11556" w:rsidRDefault="006343F0" w:rsidP="007E08DB">
            <w:pPr>
              <w:pStyle w:val="ListParagraph"/>
              <w:numPr>
                <w:ilvl w:val="0"/>
                <w:numId w:val="1"/>
              </w:numPr>
              <w:spacing w:after="120"/>
              <w:ind w:left="360"/>
              <w:contextualSpacing w:val="0"/>
              <w:rPr>
                <w:szCs w:val="22"/>
              </w:rPr>
            </w:pPr>
            <w:r>
              <w:rPr>
                <w:rFonts w:ascii="Myanmar Text" w:hAnsi="Myanmar Text" w:cs="Myanmar Text" w:hint="cs"/>
                <w:szCs w:val="22"/>
                <w:cs/>
                <w:lang w:bidi="my-MM"/>
              </w:rPr>
              <w:t>ဂြိုလ်တု</w:t>
            </w:r>
            <w:r w:rsidR="00064320">
              <w:rPr>
                <w:rFonts w:ascii="Myanmar Text" w:hAnsi="Myanmar Text" w:cs="Myanmar Text" w:hint="cs"/>
                <w:szCs w:val="22"/>
                <w:cs/>
                <w:lang w:bidi="my-MM"/>
              </w:rPr>
              <w:t>ဆက်သွယ်ရေးသည် အလွယ်တကူ ကြားဖြတ်ရယူခံရနိုင</w:t>
            </w:r>
            <w:r w:rsidR="00A11556">
              <w:rPr>
                <w:rFonts w:ascii="Myanmar Text" w:hAnsi="Myanmar Text" w:cs="Myanmar Text" w:hint="cs"/>
                <w:szCs w:val="22"/>
                <w:cs/>
                <w:lang w:bidi="my-MM"/>
              </w:rPr>
              <w:t>်သည်။ အထူးသဖြင့် ဖုန်းခေါ်ဆို</w:t>
            </w:r>
            <w:r w:rsidR="009510E7">
              <w:rPr>
                <w:rFonts w:ascii="Myanmar Text" w:hAnsi="Myanmar Text" w:cs="Myanmar Text" w:hint="cs"/>
                <w:szCs w:val="22"/>
                <w:cs/>
                <w:lang w:bidi="my-MM"/>
              </w:rPr>
              <w:t>မှု</w:t>
            </w:r>
            <w:r w:rsidR="00A11556">
              <w:rPr>
                <w:rFonts w:ascii="Myanmar Text" w:hAnsi="Myanmar Text" w:cs="Myanmar Text" w:hint="cs"/>
                <w:szCs w:val="22"/>
                <w:cs/>
                <w:lang w:bidi="my-MM"/>
              </w:rPr>
              <w:t>များသည် ကြားဖြတ်နားထောင်ခံရနိုင်သည့်အတွက်</w:t>
            </w:r>
            <w:r w:rsidR="00064320">
              <w:rPr>
                <w:rFonts w:ascii="Myanmar Text" w:hAnsi="Myanmar Text" w:cs="Myanmar Text" w:hint="cs"/>
                <w:szCs w:val="22"/>
                <w:cs/>
                <w:lang w:bidi="my-MM"/>
              </w:rPr>
              <w:t xml:space="preserve"> ဂြိုလ်တုစက်ပစ္စည်းများကို သုံးသည့်အခါ </w:t>
            </w:r>
            <w:r w:rsidR="00A11556">
              <w:rPr>
                <w:rFonts w:ascii="Myanmar Text" w:hAnsi="Myanmar Text" w:cs="Myanmar Text" w:hint="cs"/>
                <w:szCs w:val="22"/>
                <w:cs/>
                <w:lang w:bidi="my-MM"/>
              </w:rPr>
              <w:t xml:space="preserve">သတိကြီးကြီးထား၍ ဆက်သွယ်ရန်လိုအပ်သည်။ </w:t>
            </w:r>
          </w:p>
          <w:p w14:paraId="69546259" w14:textId="39B299B6" w:rsidR="007671A0" w:rsidRPr="007671A0" w:rsidRDefault="00382CA1" w:rsidP="007E08DB">
            <w:pPr>
              <w:pStyle w:val="ListParagraph"/>
              <w:numPr>
                <w:ilvl w:val="0"/>
                <w:numId w:val="1"/>
              </w:numPr>
              <w:spacing w:after="120"/>
              <w:ind w:left="360"/>
              <w:contextualSpacing w:val="0"/>
              <w:rPr>
                <w:szCs w:val="22"/>
              </w:rPr>
            </w:pPr>
            <w:r>
              <w:rPr>
                <w:rFonts w:ascii="Myanmar Text" w:hAnsi="Myanmar Text" w:cs="Myanmar Text" w:hint="cs"/>
                <w:szCs w:val="22"/>
                <w:cs/>
                <w:lang w:bidi="my-MM"/>
              </w:rPr>
              <w:t xml:space="preserve">ဖြစ်နိုင်လျှင် </w:t>
            </w:r>
            <w:r w:rsidR="005832F7">
              <w:rPr>
                <w:rFonts w:ascii="Myanmar Text" w:hAnsi="Myanmar Text" w:cs="Myanmar Text" w:hint="cs"/>
                <w:szCs w:val="22"/>
                <w:cs/>
                <w:lang w:bidi="my-MM"/>
              </w:rPr>
              <w:t>လုံခြုံရေးအဆင့်</w:t>
            </w:r>
            <w:r w:rsidR="009510E7">
              <w:rPr>
                <w:rFonts w:ascii="Myanmar Text" w:hAnsi="Myanmar Text" w:cs="Myanmar Text" w:hint="cs"/>
                <w:szCs w:val="22"/>
                <w:cs/>
                <w:lang w:bidi="my-MM"/>
              </w:rPr>
              <w:t xml:space="preserve"> </w:t>
            </w:r>
            <w:r w:rsidR="005832F7">
              <w:rPr>
                <w:rFonts w:ascii="Myanmar Text" w:hAnsi="Myanmar Text" w:cs="Myanmar Text" w:hint="cs"/>
                <w:szCs w:val="22"/>
                <w:cs/>
                <w:lang w:bidi="my-MM"/>
              </w:rPr>
              <w:t xml:space="preserve">နောက်တစ်ဆင့်ထပ်ခံပြီး သုံးပါ။ ဥပမာအားဖြင့် ဂြိုလ်တုအင်တာနက်ကို သုံးသည့်အခါ </w:t>
            </w:r>
            <w:r w:rsidR="00724F40">
              <w:rPr>
                <w:rFonts w:ascii="Myanmar Text" w:hAnsi="Myanmar Text" w:cs="Myanmar Text" w:hint="cs"/>
                <w:szCs w:val="22"/>
                <w:cs/>
                <w:lang w:bidi="my-MM"/>
              </w:rPr>
              <w:t>ကုတ်ဖြင့်ပြောင်းလဲသည့်</w:t>
            </w:r>
            <w:r w:rsidR="00F1096D">
              <w:rPr>
                <w:rFonts w:ascii="Myanmar Text" w:hAnsi="Myanmar Text" w:cs="Myanmar Text" w:hint="cs"/>
                <w:szCs w:val="22"/>
                <w:cs/>
                <w:lang w:bidi="my-MM"/>
              </w:rPr>
              <w:t>လုံခြုံရေး</w:t>
            </w:r>
            <w:r w:rsidR="007F3E47">
              <w:rPr>
                <w:rFonts w:ascii="Myanmar Text" w:hAnsi="Myanmar Text" w:cs="Myanmar Text" w:hint="cs"/>
                <w:szCs w:val="22"/>
                <w:cs/>
                <w:lang w:bidi="my-MM"/>
              </w:rPr>
              <w:t xml:space="preserve"> </w:t>
            </w:r>
            <w:r w:rsidR="007F3E47">
              <w:rPr>
                <w:rFonts w:ascii="Myanmar Text" w:hAnsi="Myanmar Text" w:cs="Myanmar Text"/>
                <w:szCs w:val="22"/>
                <w:lang w:bidi="my-MM"/>
              </w:rPr>
              <w:t xml:space="preserve">(Encryption) </w:t>
            </w:r>
            <w:r w:rsidR="007F3E47">
              <w:rPr>
                <w:rFonts w:ascii="Myanmar Text" w:hAnsi="Myanmar Text" w:cs="Myanmar Text" w:hint="cs"/>
                <w:szCs w:val="22"/>
                <w:cs/>
                <w:lang w:bidi="my-MM"/>
              </w:rPr>
              <w:t>ပါ</w:t>
            </w:r>
            <w:r w:rsidR="00F1096D">
              <w:rPr>
                <w:rFonts w:ascii="Myanmar Text" w:hAnsi="Myanmar Text" w:cs="Myanmar Text" w:hint="cs"/>
                <w:szCs w:val="22"/>
                <w:cs/>
                <w:lang w:bidi="my-MM"/>
              </w:rPr>
              <w:t>သော အပ်ပလီကေးရှင်းများ (</w:t>
            </w:r>
            <w:r w:rsidR="00F1096D">
              <w:rPr>
                <w:rFonts w:ascii="Myanmar Text" w:hAnsi="Myanmar Text" w:cs="Myanmar Text"/>
                <w:szCs w:val="22"/>
                <w:lang w:bidi="my-MM"/>
              </w:rPr>
              <w:t>Signa</w:t>
            </w:r>
            <w:r w:rsidR="007671A0">
              <w:rPr>
                <w:rFonts w:ascii="Myanmar Text" w:hAnsi="Myanmar Text" w:cs="Myanmar Text"/>
                <w:szCs w:val="22"/>
                <w:lang w:bidi="my-MM"/>
              </w:rPr>
              <w:t>l</w:t>
            </w:r>
            <w:r w:rsidR="007671A0">
              <w:rPr>
                <w:rFonts w:ascii="Myanmar Text" w:hAnsi="Myanmar Text" w:cs="Myanmar Text" w:hint="cs"/>
                <w:szCs w:val="22"/>
                <w:cs/>
                <w:lang w:bidi="my-MM"/>
              </w:rPr>
              <w:t xml:space="preserve">၊ </w:t>
            </w:r>
            <w:r w:rsidR="007671A0">
              <w:rPr>
                <w:rFonts w:ascii="Myanmar Text" w:hAnsi="Myanmar Text" w:cs="Myanmar Text"/>
                <w:szCs w:val="22"/>
                <w:lang w:bidi="my-MM"/>
              </w:rPr>
              <w:t>WhatsApp)</w:t>
            </w:r>
            <w:r w:rsidR="007671A0">
              <w:rPr>
                <w:rFonts w:ascii="Myanmar Text" w:hAnsi="Myanmar Text" w:cs="Myanmar Text" w:hint="cs"/>
                <w:szCs w:val="22"/>
                <w:cs/>
                <w:lang w:bidi="my-MM"/>
              </w:rPr>
              <w:t xml:space="preserve"> ကို သုံးပါ။ </w:t>
            </w:r>
          </w:p>
          <w:p w14:paraId="7D0C755F" w14:textId="2F397676" w:rsidR="00012052" w:rsidRPr="00F5238A" w:rsidRDefault="00E91383" w:rsidP="00F5238A">
            <w:pPr>
              <w:pStyle w:val="ListParagraph"/>
              <w:numPr>
                <w:ilvl w:val="0"/>
                <w:numId w:val="1"/>
              </w:numPr>
              <w:spacing w:after="120"/>
              <w:ind w:left="360"/>
              <w:contextualSpacing w:val="0"/>
              <w:rPr>
                <w:szCs w:val="22"/>
              </w:rPr>
            </w:pPr>
            <w:r>
              <w:rPr>
                <w:rFonts w:ascii="Myanmar Text" w:hAnsi="Myanmar Text" w:cs="Myanmar Text" w:hint="cs"/>
                <w:szCs w:val="22"/>
                <w:cs/>
                <w:lang w:bidi="my-MM"/>
              </w:rPr>
              <w:t xml:space="preserve">ဂြိုလ်တုဆက်သွယ်ရေးသည် အချိန်မရွေး </w:t>
            </w:r>
            <w:r w:rsidR="00F047E9">
              <w:rPr>
                <w:rFonts w:ascii="Myanmar Text" w:hAnsi="Myanmar Text" w:cs="Myanmar Text" w:hint="cs"/>
                <w:szCs w:val="22"/>
                <w:cs/>
                <w:lang w:bidi="my-MM"/>
              </w:rPr>
              <w:t>ဖြတ်</w:t>
            </w:r>
            <w:r>
              <w:rPr>
                <w:rFonts w:ascii="Myanmar Text" w:hAnsi="Myanmar Text" w:cs="Myanmar Text" w:hint="cs"/>
                <w:szCs w:val="22"/>
                <w:cs/>
                <w:lang w:bidi="my-MM"/>
              </w:rPr>
              <w:t>တောက်</w:t>
            </w:r>
            <w:r w:rsidR="00F047E9">
              <w:rPr>
                <w:rFonts w:ascii="Myanmar Text" w:hAnsi="Myanmar Text" w:cs="Myanmar Text" w:hint="cs"/>
                <w:szCs w:val="22"/>
                <w:cs/>
                <w:lang w:bidi="my-MM"/>
              </w:rPr>
              <w:t>ခံရ</w:t>
            </w:r>
            <w:r>
              <w:rPr>
                <w:rFonts w:ascii="Myanmar Text" w:hAnsi="Myanmar Text" w:cs="Myanmar Text" w:hint="cs"/>
                <w:szCs w:val="22"/>
                <w:cs/>
                <w:lang w:bidi="my-MM"/>
              </w:rPr>
              <w:t>နိုင်သည့်အတွက် ကြိုတင်ပြင်ဆင်ထားပါ။ ဆက်သွယ်ရေးကို ဂြိုလ်တု</w:t>
            </w:r>
            <w:r w:rsidR="00231080">
              <w:rPr>
                <w:rFonts w:ascii="Myanmar Text" w:hAnsi="Myanmar Text" w:cs="Myanmar Text" w:hint="cs"/>
                <w:szCs w:val="22"/>
                <w:cs/>
                <w:lang w:bidi="my-MM"/>
              </w:rPr>
              <w:t>အဆင့်</w:t>
            </w:r>
            <w:r>
              <w:rPr>
                <w:rFonts w:ascii="Myanmar Text" w:hAnsi="Myanmar Text" w:cs="Myanmar Text" w:hint="cs"/>
                <w:szCs w:val="22"/>
                <w:cs/>
                <w:lang w:bidi="my-MM"/>
              </w:rPr>
              <w:t>မှ ဖြတ်တောက်လိုက်ခြင်း (လုပ်ရ ခက်ခဲ)</w:t>
            </w:r>
            <w:r w:rsidR="00231080">
              <w:rPr>
                <w:rFonts w:ascii="Myanmar Text" w:hAnsi="Myanmar Text" w:cs="Myanmar Text" w:hint="cs"/>
                <w:szCs w:val="22"/>
                <w:cs/>
                <w:lang w:bidi="my-MM"/>
              </w:rPr>
              <w:t>၊ သို့မဟုတ် မြေ</w:t>
            </w:r>
            <w:r w:rsidR="00AB58E2">
              <w:rPr>
                <w:rFonts w:ascii="Myanmar Text" w:hAnsi="Myanmar Text" w:cs="Myanmar Text" w:hint="cs"/>
                <w:szCs w:val="22"/>
                <w:cs/>
                <w:lang w:bidi="my-MM"/>
              </w:rPr>
              <w:t>ပြင်</w:t>
            </w:r>
            <w:r w:rsidR="00231080">
              <w:rPr>
                <w:rFonts w:ascii="Myanmar Text" w:hAnsi="Myanmar Text" w:cs="Myanmar Text" w:hint="cs"/>
                <w:szCs w:val="22"/>
                <w:cs/>
                <w:lang w:bidi="my-MM"/>
              </w:rPr>
              <w:t>အဆင့်မှ ဖြတ်တောက်လိုက်ခြင်း (လုပ်ရ လွယ်ကူ)</w:t>
            </w:r>
            <w:r w:rsidR="00F5238A">
              <w:rPr>
                <w:rFonts w:ascii="Myanmar Text" w:hAnsi="Myanmar Text" w:cs="Myanmar Text" w:hint="cs"/>
                <w:szCs w:val="22"/>
                <w:cs/>
                <w:lang w:bidi="my-MM"/>
              </w:rPr>
              <w:t xml:space="preserve"> တို့ကို ကြုံရနိုင်ပါသည်။ </w:t>
            </w:r>
          </w:p>
        </w:tc>
      </w:tr>
      <w:tr w:rsidR="004A6432" w:rsidRPr="002241FA" w14:paraId="5CC4DE3B" w14:textId="77777777" w:rsidTr="007B244B">
        <w:tc>
          <w:tcPr>
            <w:tcW w:w="1722" w:type="dxa"/>
          </w:tcPr>
          <w:p w14:paraId="4B362F81" w14:textId="54494BAD" w:rsidR="004A6432" w:rsidRPr="002241FA" w:rsidRDefault="00D542A1" w:rsidP="004B4FCD">
            <w:pPr>
              <w:rPr>
                <w:szCs w:val="22"/>
              </w:rPr>
            </w:pPr>
            <w:r>
              <w:rPr>
                <w:rFonts w:ascii="Myanmar Text" w:hAnsi="Myanmar Text" w:cs="Myanmar Text" w:hint="cs"/>
                <w:szCs w:val="22"/>
                <w:cs/>
                <w:lang w:bidi="my-MM"/>
              </w:rPr>
              <w:lastRenderedPageBreak/>
              <w:t>မိမိရှိရာ ပတ်ဝန်းကျင်ကို သတိ</w:t>
            </w:r>
            <w:r w:rsidR="00F61008">
              <w:rPr>
                <w:rFonts w:ascii="Myanmar Text" w:hAnsi="Myanmar Text" w:cs="Myanmar Text" w:hint="cs"/>
                <w:szCs w:val="22"/>
                <w:cs/>
                <w:lang w:bidi="my-MM"/>
              </w:rPr>
              <w:t xml:space="preserve">ချပ်ပါ။ </w:t>
            </w:r>
            <w:r w:rsidR="004A6432" w:rsidRPr="002241FA">
              <w:rPr>
                <w:szCs w:val="22"/>
              </w:rPr>
              <w:t>Be mindful of the physical environment</w:t>
            </w:r>
          </w:p>
        </w:tc>
        <w:tc>
          <w:tcPr>
            <w:tcW w:w="9073" w:type="dxa"/>
          </w:tcPr>
          <w:p w14:paraId="7C0FBA21" w14:textId="6C1FE310" w:rsidR="00F61008" w:rsidRPr="007F7F17" w:rsidRDefault="00D553EE" w:rsidP="00204E06">
            <w:pPr>
              <w:pStyle w:val="ListParagraph"/>
              <w:numPr>
                <w:ilvl w:val="0"/>
                <w:numId w:val="1"/>
              </w:numPr>
              <w:spacing w:after="120"/>
              <w:ind w:left="367"/>
              <w:contextualSpacing w:val="0"/>
              <w:rPr>
                <w:szCs w:val="22"/>
              </w:rPr>
            </w:pPr>
            <w:r>
              <w:rPr>
                <w:rFonts w:ascii="Myanmar Text" w:hAnsi="Myanmar Text" w:cs="Myanmar Text" w:hint="cs"/>
                <w:szCs w:val="22"/>
                <w:cs/>
                <w:lang w:bidi="my-MM"/>
              </w:rPr>
              <w:t xml:space="preserve">ဂြိုလ်တုစက်ပစ္စည်းများသည် </w:t>
            </w:r>
            <w:r>
              <w:rPr>
                <w:rFonts w:cs="Myanmar Text" w:hint="cs"/>
                <w:szCs w:val="22"/>
                <w:cs/>
                <w:lang w:bidi="my-MM"/>
              </w:rPr>
              <w:t xml:space="preserve">အခြားလျှပ်စစ်ဆိုင်ရာ ပစ္စည်းများကဲ့သို့ လျှပ်စစ်မီးကို အသုံးပြုသည့်အတွက် အရန်အနေဖြင့် </w:t>
            </w:r>
            <w:r w:rsidR="007F7F17">
              <w:rPr>
                <w:rFonts w:cs="Myanmar Text" w:hint="cs"/>
                <w:szCs w:val="22"/>
                <w:cs/>
                <w:lang w:bidi="my-MM"/>
              </w:rPr>
              <w:t xml:space="preserve">ပါဝါဘဏ်များ၊ မီးစက်၊ ဆိုလာအားသွင်းစနစ် </w:t>
            </w:r>
            <w:r w:rsidR="00E049B9">
              <w:rPr>
                <w:rFonts w:cs="Myanmar Text" w:hint="cs"/>
                <w:szCs w:val="22"/>
                <w:cs/>
                <w:lang w:bidi="my-MM"/>
              </w:rPr>
              <w:t>ရှိရန်</w:t>
            </w:r>
            <w:r w:rsidR="007F7F17">
              <w:rPr>
                <w:rFonts w:cs="Myanmar Text" w:hint="cs"/>
                <w:szCs w:val="22"/>
                <w:cs/>
                <w:lang w:bidi="my-MM"/>
              </w:rPr>
              <w:t xml:space="preserve"> လိုအပ်ပါသည်။ </w:t>
            </w:r>
          </w:p>
          <w:p w14:paraId="79524C53" w14:textId="515EB5F6" w:rsidR="007F7F17" w:rsidRPr="00472000" w:rsidRDefault="00AB58E2" w:rsidP="00204E06">
            <w:pPr>
              <w:pStyle w:val="ListParagraph"/>
              <w:numPr>
                <w:ilvl w:val="0"/>
                <w:numId w:val="1"/>
              </w:numPr>
              <w:spacing w:after="120"/>
              <w:ind w:left="367"/>
              <w:contextualSpacing w:val="0"/>
              <w:rPr>
                <w:szCs w:val="22"/>
              </w:rPr>
            </w:pPr>
            <w:r>
              <w:rPr>
                <w:rFonts w:ascii="Myanmar Text" w:hAnsi="Myanmar Text" w:cs="Myanmar Text" w:hint="cs"/>
                <w:szCs w:val="22"/>
                <w:cs/>
                <w:lang w:bidi="my-MM"/>
              </w:rPr>
              <w:t xml:space="preserve">မြေပြင်အနေအထားသည်လည်း ဂြိုလ်တုဆက်သွယ်ရေးအပေါ် အကျိုးသက်ရောက်မှု ရှိနိုင်သည့်အတွက် </w:t>
            </w:r>
            <w:r w:rsidR="00B26EF5">
              <w:rPr>
                <w:rFonts w:ascii="Myanmar Text" w:hAnsi="Myanmar Text" w:cs="Myanmar Text" w:hint="cs"/>
                <w:szCs w:val="22"/>
                <w:cs/>
                <w:lang w:bidi="my-MM"/>
              </w:rPr>
              <w:t xml:space="preserve">ဆက်သွယ်ရေးကို ပိတ်ဆို့စေနိုင်သော </w:t>
            </w:r>
            <w:r w:rsidR="005A7B00">
              <w:rPr>
                <w:rFonts w:ascii="Myanmar Text" w:hAnsi="Myanmar Text" w:cs="Myanmar Text" w:hint="cs"/>
                <w:szCs w:val="22"/>
                <w:cs/>
                <w:lang w:bidi="my-MM"/>
              </w:rPr>
              <w:t>အဆောက်အအုံ၊ တောင်တန်း စသည်တို့</w:t>
            </w:r>
            <w:r w:rsidR="00B26EF5">
              <w:rPr>
                <w:rFonts w:ascii="Myanmar Text" w:hAnsi="Myanmar Text" w:cs="Myanmar Text" w:hint="cs"/>
                <w:szCs w:val="22"/>
                <w:cs/>
                <w:lang w:bidi="my-MM"/>
              </w:rPr>
              <w:t>ကို ရှောင်ရှားပြီး</w:t>
            </w:r>
            <w:r w:rsidR="005A7B00">
              <w:rPr>
                <w:rFonts w:ascii="Myanmar Text" w:hAnsi="Myanmar Text" w:cs="Myanmar Text" w:hint="cs"/>
                <w:szCs w:val="22"/>
                <w:cs/>
                <w:lang w:bidi="my-MM"/>
              </w:rPr>
              <w:t xml:space="preserve"> </w:t>
            </w:r>
            <w:r w:rsidR="00225E5D">
              <w:rPr>
                <w:rFonts w:ascii="Myanmar Text" w:hAnsi="Myanmar Text" w:cs="Myanmar Text" w:hint="cs"/>
                <w:szCs w:val="22"/>
                <w:cs/>
                <w:lang w:bidi="my-MM"/>
              </w:rPr>
              <w:t>ကောင်းကင်နှင့် တိုက်ရိုက်</w:t>
            </w:r>
            <w:r w:rsidR="00E540DD">
              <w:rPr>
                <w:rFonts w:ascii="Myanmar Text" w:hAnsi="Myanmar Text" w:cs="Myanmar Text" w:hint="cs"/>
                <w:szCs w:val="22"/>
                <w:cs/>
                <w:lang w:bidi="my-MM"/>
              </w:rPr>
              <w:t>ချိတ်ဆက်နေနိုင်ရန် လိုအပ်သည်။</w:t>
            </w:r>
          </w:p>
          <w:p w14:paraId="3977853F" w14:textId="75397FFF" w:rsidR="00472000" w:rsidRDefault="00292FAD" w:rsidP="00204E06">
            <w:pPr>
              <w:pStyle w:val="ListParagraph"/>
              <w:numPr>
                <w:ilvl w:val="0"/>
                <w:numId w:val="1"/>
              </w:numPr>
              <w:spacing w:after="120"/>
              <w:ind w:left="367"/>
              <w:contextualSpacing w:val="0"/>
              <w:rPr>
                <w:szCs w:val="22"/>
              </w:rPr>
            </w:pPr>
            <w:r>
              <w:rPr>
                <w:rFonts w:ascii="Myanmar Text" w:hAnsi="Myanmar Text" w:cs="Myanmar Text" w:hint="cs"/>
                <w:szCs w:val="22"/>
                <w:cs/>
                <w:lang w:bidi="my-MM"/>
              </w:rPr>
              <w:t xml:space="preserve">အရေးပေါ် အခြေအနေ သို့မဟုတ် တိုက်ခိုက်မှု တစ်စုံတစ်ရာ ဖြစ်လာပါက ဘေးကင်းရာသို့ အလွယ်တကူ ပြောင်းရွှေ့ရန် မလွယ်သည့်အတွက် </w:t>
            </w:r>
            <w:r w:rsidR="00274C38">
              <w:rPr>
                <w:rFonts w:ascii="Myanmar Text" w:hAnsi="Myanmar Text" w:cs="Myanmar Text" w:hint="cs"/>
                <w:szCs w:val="22"/>
                <w:cs/>
                <w:lang w:bidi="my-MM"/>
              </w:rPr>
              <w:t xml:space="preserve">ဂြိုလ်တုစက်ပစ္စည်းများကို သုံးတော့မည်ဆိုပါက မိမိပတ်ဝန်းကျင်၏ အခြေအနေ အရိပ်အကဲကို အစဥ်အပြတ်သတိပြုရန် လိုအပ်သည်။ </w:t>
            </w:r>
          </w:p>
          <w:p w14:paraId="6189E7A7" w14:textId="39F04263" w:rsidR="00F61008" w:rsidRPr="00292FAD" w:rsidRDefault="003B61CA" w:rsidP="00204E06">
            <w:pPr>
              <w:pStyle w:val="ListParagraph"/>
              <w:numPr>
                <w:ilvl w:val="0"/>
                <w:numId w:val="1"/>
              </w:numPr>
              <w:spacing w:after="120"/>
              <w:ind w:left="367"/>
              <w:contextualSpacing w:val="0"/>
              <w:rPr>
                <w:szCs w:val="22"/>
              </w:rPr>
            </w:pPr>
            <w:r>
              <w:rPr>
                <w:rFonts w:ascii="Myanmar Text" w:hAnsi="Myanmar Text" w:cs="Myanmar Text" w:hint="cs"/>
                <w:szCs w:val="22"/>
                <w:cs/>
                <w:lang w:bidi="my-MM"/>
              </w:rPr>
              <w:t>ဂြိုလ်တုအ</w:t>
            </w:r>
            <w:r w:rsidR="00562788">
              <w:rPr>
                <w:rFonts w:ascii="Myanmar Text" w:hAnsi="Myanmar Text" w:cs="Myanmar Text" w:hint="cs"/>
                <w:szCs w:val="22"/>
                <w:cs/>
                <w:lang w:bidi="my-MM"/>
              </w:rPr>
              <w:t>န်</w:t>
            </w:r>
            <w:r>
              <w:rPr>
                <w:rFonts w:ascii="Myanmar Text" w:hAnsi="Myanmar Text" w:cs="Myanmar Text" w:hint="cs"/>
                <w:szCs w:val="22"/>
                <w:cs/>
                <w:lang w:bidi="my-MM"/>
              </w:rPr>
              <w:t>တ</w:t>
            </w:r>
            <w:r w:rsidR="00E63A0A">
              <w:rPr>
                <w:rFonts w:ascii="Myanmar Text" w:hAnsi="Myanmar Text" w:cs="Myanmar Text" w:hint="cs"/>
                <w:szCs w:val="22"/>
                <w:cs/>
                <w:lang w:bidi="my-MM"/>
              </w:rPr>
              <w:t>န်နာ</w:t>
            </w:r>
            <w:r w:rsidR="002F15E7">
              <w:rPr>
                <w:rFonts w:ascii="Myanmar Text" w:hAnsi="Myanmar Text" w:cs="Myanmar Text" w:hint="cs"/>
                <w:szCs w:val="22"/>
                <w:cs/>
                <w:lang w:bidi="my-MM"/>
              </w:rPr>
              <w:t xml:space="preserve">အပေါ် ကတ်ထူပုံး၊ စက္ကူ၊ အဝတ်စဖြင့် တင်၍ ဖုံးကွယ်ပြီးနောက် ပြဿနာတစ်စုံတစ်ရာ မရှိပဲ ဆက်လက်သုံးလို့ ရ၊ မရကို စမ်းစစ်ကြည့်ပါ။ </w:t>
            </w:r>
            <w:r w:rsidR="00A06C2E">
              <w:rPr>
                <w:rFonts w:ascii="Myanmar Text" w:hAnsi="Myanmar Text" w:cs="Myanmar Text" w:hint="cs"/>
                <w:szCs w:val="22"/>
                <w:cs/>
                <w:lang w:bidi="my-MM"/>
              </w:rPr>
              <w:t>အန်တန်နာမှ</w:t>
            </w:r>
            <w:r w:rsidR="00472000">
              <w:rPr>
                <w:rFonts w:ascii="Myanmar Text" w:hAnsi="Myanmar Text" w:cs="Myanmar Text" w:hint="cs"/>
                <w:szCs w:val="22"/>
                <w:cs/>
                <w:lang w:bidi="my-MM"/>
              </w:rPr>
              <w:t xml:space="preserve"> </w:t>
            </w:r>
            <w:r w:rsidR="00A06C2E">
              <w:rPr>
                <w:rFonts w:ascii="Myanmar Text" w:hAnsi="Myanmar Text" w:cs="Myanmar Text" w:hint="cs"/>
                <w:szCs w:val="22"/>
                <w:cs/>
                <w:lang w:bidi="my-MM"/>
              </w:rPr>
              <w:t>ကောင်းကင်ကို တစ်စုံတစ်ရာ အကာအကွယ် မရှိပဲ တိုက်ရိုက</w:t>
            </w:r>
            <w:r w:rsidR="00472000">
              <w:rPr>
                <w:rFonts w:ascii="Myanmar Text" w:hAnsi="Myanmar Text" w:cs="Myanmar Text" w:hint="cs"/>
                <w:szCs w:val="22"/>
                <w:cs/>
                <w:lang w:bidi="my-MM"/>
              </w:rPr>
              <w:t>်ချိန်ထားရန် လိုသည်ကို သတိပြုပါ။ စက်ပစ္စည်းအမျိုးအစားပေါ်မူတည်၍လည်း ကွာခြားနိုင်ပါသည်။</w:t>
            </w:r>
          </w:p>
          <w:p w14:paraId="512FA768" w14:textId="4DAC90ED" w:rsidR="00292FAD" w:rsidRDefault="00702D79" w:rsidP="00204E06">
            <w:pPr>
              <w:pStyle w:val="ListParagraph"/>
              <w:numPr>
                <w:ilvl w:val="0"/>
                <w:numId w:val="1"/>
              </w:numPr>
              <w:spacing w:after="120"/>
              <w:ind w:left="367"/>
              <w:contextualSpacing w:val="0"/>
              <w:rPr>
                <w:szCs w:val="22"/>
              </w:rPr>
            </w:pPr>
            <w:r>
              <w:rPr>
                <w:rFonts w:ascii="Myanmar Text" w:hAnsi="Myanmar Text" w:cs="Myanmar Text" w:hint="cs"/>
                <w:szCs w:val="22"/>
                <w:cs/>
                <w:lang w:bidi="my-MM"/>
              </w:rPr>
              <w:t>ဂြိုလ်တုစက်ပစ္စည်းများကို</w:t>
            </w:r>
            <w:r w:rsidR="00980ADE">
              <w:rPr>
                <w:rFonts w:ascii="Myanmar Text" w:hAnsi="Myanmar Text" w:cs="Myanmar Text" w:hint="cs"/>
                <w:szCs w:val="22"/>
                <w:cs/>
                <w:lang w:bidi="my-MM"/>
              </w:rPr>
              <w:t xml:space="preserve"> </w:t>
            </w:r>
            <w:r w:rsidR="00C24108">
              <w:rPr>
                <w:rFonts w:ascii="Myanmar Text" w:hAnsi="Myanmar Text" w:cs="Myanmar Text" w:hint="cs"/>
                <w:szCs w:val="22"/>
                <w:cs/>
                <w:lang w:bidi="my-MM"/>
              </w:rPr>
              <w:t>ကိုယ်</w:t>
            </w:r>
            <w:r w:rsidR="00980ADE">
              <w:rPr>
                <w:rFonts w:ascii="Myanmar Text" w:hAnsi="Myanmar Text" w:cs="Myanmar Text" w:hint="cs"/>
                <w:szCs w:val="22"/>
                <w:cs/>
                <w:lang w:bidi="my-MM"/>
              </w:rPr>
              <w:t>နှင့်</w:t>
            </w:r>
            <w:r w:rsidR="00C24108">
              <w:rPr>
                <w:rFonts w:ascii="Myanmar Text" w:hAnsi="Myanmar Text" w:cs="Myanmar Text" w:hint="cs"/>
                <w:szCs w:val="22"/>
                <w:cs/>
                <w:lang w:bidi="my-MM"/>
              </w:rPr>
              <w:t>မကွာ</w:t>
            </w:r>
            <w:r w:rsidR="00980ADE">
              <w:rPr>
                <w:rFonts w:ascii="Myanmar Text" w:hAnsi="Myanmar Text" w:cs="Myanmar Text" w:hint="cs"/>
                <w:szCs w:val="22"/>
                <w:cs/>
                <w:lang w:bidi="my-MM"/>
              </w:rPr>
              <w:t xml:space="preserve"> </w:t>
            </w:r>
            <w:r w:rsidR="00C24108">
              <w:rPr>
                <w:rFonts w:ascii="Myanmar Text" w:hAnsi="Myanmar Text" w:cs="Myanmar Text" w:hint="cs"/>
                <w:szCs w:val="22"/>
                <w:cs/>
                <w:lang w:bidi="my-MM"/>
              </w:rPr>
              <w:t>အမြဲ</w:t>
            </w:r>
            <w:r w:rsidR="00980ADE">
              <w:rPr>
                <w:rFonts w:ascii="Myanmar Text" w:hAnsi="Myanmar Text" w:cs="Myanmar Text" w:hint="cs"/>
                <w:szCs w:val="22"/>
                <w:cs/>
                <w:lang w:bidi="my-MM"/>
              </w:rPr>
              <w:t xml:space="preserve">သယ်ဆောင်လာပါက </w:t>
            </w:r>
            <w:r w:rsidR="00C24108">
              <w:rPr>
                <w:rFonts w:ascii="Myanmar Text" w:hAnsi="Myanmar Text" w:cs="Myanmar Text" w:hint="cs"/>
                <w:szCs w:val="22"/>
                <w:cs/>
                <w:lang w:bidi="my-MM"/>
              </w:rPr>
              <w:t>ဖြစ်လာနိုင်သည့် အန္တရာယ်များကို သတိပြုပါ။</w:t>
            </w:r>
            <w:r w:rsidR="00F07D23">
              <w:rPr>
                <w:rFonts w:ascii="Myanmar Text" w:hAnsi="Myanmar Text" w:cs="Myanmar Text" w:hint="cs"/>
                <w:szCs w:val="22"/>
                <w:cs/>
                <w:lang w:bidi="my-MM"/>
              </w:rPr>
              <w:t xml:space="preserve"> ဥပမာ - စစ်ဆေးသည့်ဂိတ်များနှင့် ရုတ်တရက်ဝင်စီးခံရခြင်း။ ဤအခြေအနေကို ကာကွယ်ရန် လုပ်ဆောင်နိုင်သည့် နည်းလမ်းတစ်ခုမှာ </w:t>
            </w:r>
            <w:r w:rsidR="00EF0168">
              <w:rPr>
                <w:rFonts w:ascii="Myanmar Text" w:hAnsi="Myanmar Text" w:cs="Myanmar Text" w:hint="cs"/>
                <w:szCs w:val="22"/>
                <w:cs/>
                <w:lang w:bidi="my-MM"/>
              </w:rPr>
              <w:t xml:space="preserve">စက်ပစ္စည်းများကို နေရာတစ်ခု </w:t>
            </w:r>
            <w:r w:rsidR="009E3056">
              <w:rPr>
                <w:rFonts w:ascii="Myanmar Text" w:hAnsi="Myanmar Text" w:cs="Myanmar Text" w:hint="cs"/>
                <w:szCs w:val="22"/>
                <w:cs/>
                <w:lang w:bidi="my-MM"/>
              </w:rPr>
              <w:t>ပုံသေ</w:t>
            </w:r>
            <w:r w:rsidR="00EF0168">
              <w:rPr>
                <w:rFonts w:ascii="Myanmar Text" w:hAnsi="Myanmar Text" w:cs="Myanmar Text" w:hint="cs"/>
                <w:szCs w:val="22"/>
                <w:cs/>
                <w:lang w:bidi="my-MM"/>
              </w:rPr>
              <w:t xml:space="preserve">သတ်မှတ်၍ </w:t>
            </w:r>
            <w:r w:rsidR="009E3056">
              <w:rPr>
                <w:rFonts w:ascii="Myanmar Text" w:hAnsi="Myanmar Text" w:cs="Myanmar Text" w:hint="cs"/>
                <w:szCs w:val="22"/>
                <w:cs/>
                <w:lang w:bidi="my-MM"/>
              </w:rPr>
              <w:t xml:space="preserve">သိမ်းခြင်းဖြစ်သည်။ စက်ပစ္စည်းများကို သိမ်းသည့်နေရာမှ ချိတ်ဆက်အသုံးမပြုမိစေရန်လည်း သတိချပ်ပါ။ </w:t>
            </w:r>
          </w:p>
          <w:p w14:paraId="7F1B93B7" w14:textId="1F6C52B4" w:rsidR="00335ABA" w:rsidRPr="002241FA" w:rsidRDefault="0064233B" w:rsidP="00204E06">
            <w:pPr>
              <w:pStyle w:val="ListParagraph"/>
              <w:numPr>
                <w:ilvl w:val="0"/>
                <w:numId w:val="1"/>
              </w:numPr>
              <w:spacing w:after="120"/>
              <w:ind w:left="367"/>
              <w:contextualSpacing w:val="0"/>
              <w:rPr>
                <w:szCs w:val="22"/>
              </w:rPr>
            </w:pPr>
            <w:r>
              <w:rPr>
                <w:rFonts w:ascii="Myanmar Text" w:hAnsi="Myanmar Text" w:cs="Myanmar Text" w:hint="cs"/>
                <w:szCs w:val="22"/>
                <w:cs/>
                <w:lang w:bidi="my-MM"/>
              </w:rPr>
              <w:t xml:space="preserve">ဘလူးတုသ်နားကြပ်ကို အသုံးပြုခြင်းသည်လည်း ဂြိုလ်တုဖုန်းနှင့် </w:t>
            </w:r>
            <w:r w:rsidR="00BD47D0">
              <w:rPr>
                <w:rFonts w:ascii="Myanmar Text" w:hAnsi="Myanmar Text" w:cs="Myanmar Text" w:hint="cs"/>
                <w:szCs w:val="22"/>
                <w:cs/>
                <w:lang w:bidi="my-MM"/>
              </w:rPr>
              <w:t>ချိတ်သည့်အခါ အကွာအဝေးတစ်ခုမှ နေ၍ သုံးနိုင်သည့်အတွ</w:t>
            </w:r>
            <w:r w:rsidR="00E049B9">
              <w:rPr>
                <w:rFonts w:ascii="Myanmar Text" w:hAnsi="Myanmar Text" w:cs="Myanmar Text" w:hint="cs"/>
                <w:szCs w:val="22"/>
                <w:cs/>
                <w:lang w:bidi="my-MM"/>
              </w:rPr>
              <w:t>က်</w:t>
            </w:r>
            <w:r w:rsidR="00BD47D0">
              <w:rPr>
                <w:rFonts w:ascii="Myanmar Text" w:hAnsi="Myanmar Text" w:cs="Myanmar Text" w:hint="cs"/>
                <w:szCs w:val="22"/>
                <w:cs/>
                <w:lang w:bidi="my-MM"/>
              </w:rPr>
              <w:t xml:space="preserve"> အထောက်အကူဖြစ်စေသလို အများသတိပြုနိုင်သည့် စက်ပစ္စည်းတစ်ခုကို</w:t>
            </w:r>
            <w:r w:rsidR="00F43D49">
              <w:rPr>
                <w:rFonts w:ascii="Myanmar Text" w:hAnsi="Myanmar Text" w:cs="Myanmar Text" w:hint="cs"/>
                <w:szCs w:val="22"/>
                <w:cs/>
                <w:lang w:bidi="my-MM"/>
              </w:rPr>
              <w:t xml:space="preserve"> သယ်ဆောင်သည့်ပုံ မပေါက်သည့်အတွက် သံသယ</w:t>
            </w:r>
            <w:r w:rsidR="00E049B9">
              <w:rPr>
                <w:rFonts w:ascii="Myanmar Text" w:hAnsi="Myanmar Text" w:cs="Myanmar Text" w:hint="cs"/>
                <w:szCs w:val="22"/>
                <w:cs/>
                <w:lang w:bidi="my-MM"/>
              </w:rPr>
              <w:t>အ</w:t>
            </w:r>
            <w:r w:rsidR="00F43D49">
              <w:rPr>
                <w:rFonts w:ascii="Myanmar Text" w:hAnsi="Myanmar Text" w:cs="Myanmar Text" w:hint="cs"/>
                <w:szCs w:val="22"/>
                <w:cs/>
                <w:lang w:bidi="my-MM"/>
              </w:rPr>
              <w:t>ဖြစ်</w:t>
            </w:r>
            <w:r w:rsidR="00C01061">
              <w:rPr>
                <w:rFonts w:ascii="Myanmar Text" w:hAnsi="Myanmar Text" w:cs="Myanmar Text" w:hint="cs"/>
                <w:szCs w:val="22"/>
                <w:cs/>
                <w:lang w:bidi="my-MM"/>
              </w:rPr>
              <w:t>ခံရ</w:t>
            </w:r>
            <w:r w:rsidR="00F43D49">
              <w:rPr>
                <w:rFonts w:ascii="Myanmar Text" w:hAnsi="Myanmar Text" w:cs="Myanmar Text" w:hint="cs"/>
                <w:szCs w:val="22"/>
                <w:cs/>
                <w:lang w:bidi="my-MM"/>
              </w:rPr>
              <w:t>ခြင်းကို လျှော့ချနိုင်သည်။</w:t>
            </w:r>
          </w:p>
          <w:p w14:paraId="78C94765" w14:textId="627B24D6" w:rsidR="00EF4548" w:rsidRPr="002241FA" w:rsidRDefault="001F1C10" w:rsidP="00204E06">
            <w:pPr>
              <w:pStyle w:val="ListParagraph"/>
              <w:numPr>
                <w:ilvl w:val="0"/>
                <w:numId w:val="1"/>
              </w:numPr>
              <w:spacing w:after="120"/>
              <w:ind w:left="367"/>
              <w:contextualSpacing w:val="0"/>
              <w:rPr>
                <w:szCs w:val="22"/>
              </w:rPr>
            </w:pPr>
            <w:r>
              <w:rPr>
                <w:rFonts w:ascii="Myanmar Text" w:hAnsi="Myanmar Text" w:cs="Myanmar Text" w:hint="cs"/>
                <w:szCs w:val="22"/>
                <w:cs/>
                <w:lang w:bidi="my-MM"/>
              </w:rPr>
              <w:t xml:space="preserve">အချို့သောစက်ပစ္စည်းများသည် </w:t>
            </w:r>
            <w:r w:rsidR="00E049B9">
              <w:rPr>
                <w:rFonts w:ascii="Myanmar Text" w:hAnsi="Myanmar Text" w:cs="Myanmar Text" w:hint="cs"/>
                <w:szCs w:val="22"/>
                <w:cs/>
                <w:lang w:bidi="my-MM"/>
              </w:rPr>
              <w:t>ရာသီဥတု</w:t>
            </w:r>
            <w:r>
              <w:rPr>
                <w:rFonts w:ascii="Myanmar Text" w:hAnsi="Myanmar Text" w:cs="Myanmar Text" w:hint="cs"/>
                <w:szCs w:val="22"/>
                <w:cs/>
                <w:lang w:bidi="my-MM"/>
              </w:rPr>
              <w:t xml:space="preserve">အပူချိန်ပေါ်မူတည်ပြီး အလုပ်မလုပ်တတ်သည့်အတွက် </w:t>
            </w:r>
            <w:r w:rsidR="008804EF">
              <w:rPr>
                <w:rFonts w:ascii="Myanmar Text" w:hAnsi="Myanmar Text" w:cs="Myanmar Text" w:hint="cs"/>
                <w:szCs w:val="22"/>
                <w:cs/>
                <w:lang w:bidi="my-MM"/>
              </w:rPr>
              <w:t xml:space="preserve">မိမိအသုံးပြုသော စက်ပစ္စည်း၏ </w:t>
            </w:r>
            <w:r w:rsidR="009946A8">
              <w:rPr>
                <w:rFonts w:ascii="Myanmar Text" w:hAnsi="Myanmar Text" w:cs="Myanmar Text" w:hint="cs"/>
                <w:szCs w:val="22"/>
                <w:cs/>
                <w:lang w:bidi="my-MM"/>
              </w:rPr>
              <w:t>အသုံးပြုမှုလမ်းညွှန်ကို ဖတ်ပါ။ တစ်ချို့စက်များသည် သုညဒီဂရီ</w:t>
            </w:r>
            <w:r w:rsidR="009E03E6">
              <w:rPr>
                <w:rFonts w:ascii="Myanmar Text" w:hAnsi="Myanmar Text" w:cs="Myanmar Text" w:hint="cs"/>
                <w:szCs w:val="22"/>
                <w:cs/>
                <w:lang w:bidi="my-MM"/>
              </w:rPr>
              <w:t xml:space="preserve">စင်တီဂရိတ်အောက်တွင် အလုပ်မလုပ်ပါ။ တခြားစက်ပစ္စည်းများဖြစ်သည့် </w:t>
            </w:r>
            <w:r w:rsidR="009E03E6">
              <w:rPr>
                <w:rFonts w:ascii="Myanmar Text" w:hAnsi="Myanmar Text" w:cs="Myanmar Text"/>
                <w:szCs w:val="22"/>
                <w:lang w:bidi="my-MM"/>
              </w:rPr>
              <w:t xml:space="preserve">router </w:t>
            </w:r>
            <w:r w:rsidR="009E03E6">
              <w:rPr>
                <w:rFonts w:ascii="Myanmar Text" w:hAnsi="Myanmar Text" w:cs="Myanmar Text" w:hint="cs"/>
                <w:szCs w:val="22"/>
                <w:cs/>
                <w:lang w:bidi="my-MM"/>
              </w:rPr>
              <w:t>တို့က အမြဲခြောက်သွေ့နေရန် လိုအပ်သည်ကို သတိပြုပါ။</w:t>
            </w:r>
          </w:p>
        </w:tc>
      </w:tr>
    </w:tbl>
    <w:p w14:paraId="2302654F" w14:textId="77777777" w:rsidR="007B244B" w:rsidRPr="002241FA" w:rsidRDefault="007B244B" w:rsidP="0040300B">
      <w:pPr>
        <w:rPr>
          <w:szCs w:val="22"/>
        </w:rPr>
      </w:pPr>
    </w:p>
    <w:p w14:paraId="310530C2" w14:textId="77777777" w:rsidR="00433009" w:rsidRDefault="00944A7D" w:rsidP="001C739E">
      <w:pPr>
        <w:rPr>
          <w:szCs w:val="22"/>
        </w:rPr>
      </w:pPr>
      <w:r>
        <w:rPr>
          <w:rFonts w:ascii="Myanmar Text" w:hAnsi="Myanmar Text" w:cs="Myanmar Text" w:hint="cs"/>
          <w:szCs w:val="22"/>
          <w:cs/>
          <w:lang w:bidi="my-MM"/>
        </w:rPr>
        <w:t>မိမိအသုံးပြုနေသည့် နည်းပညာနှင့် ပတ်သက်၍ သိနိုင်သမျှသိအောင် အမြဲရှာဖွေဖတ်နေသော်လည်း</w:t>
      </w:r>
      <w:r w:rsidR="00DF3718">
        <w:rPr>
          <w:rFonts w:ascii="Myanmar Text" w:hAnsi="Myanmar Text" w:cs="Myanmar Text" w:hint="cs"/>
          <w:szCs w:val="22"/>
          <w:cs/>
          <w:lang w:bidi="my-MM"/>
        </w:rPr>
        <w:t xml:space="preserve"> လုံခြုံ‌ရေးပိုင်းဆိုင်ရာ အားနည်းချက်များ၊ </w:t>
      </w:r>
      <w:r w:rsidR="008D0005">
        <w:rPr>
          <w:rFonts w:ascii="Myanmar Text" w:hAnsi="Myanmar Text" w:cs="Myanmar Text" w:hint="cs"/>
          <w:szCs w:val="22"/>
          <w:cs/>
          <w:lang w:bidi="my-MM"/>
        </w:rPr>
        <w:t xml:space="preserve">မှတ်တမ်းတင်ပြီးဖြစ်သည့် လိုအပ်ချက်အသစ်များ စသဖြင့် အရေးကြီးသည့် အပြောင်းအလဲများ ဖြစ်ပေါ်လာနိုင်သည့်အခါ အခြေအနေပေါ်မူတည်၍ သုံးနေလက်စ စက်ပစ္စည်းကို ဆက်မသုံးတော့ခြင်း သို့မဟုတ် သင်နှင့် သင့်ဆက်သွယ်ရေး၏ လုံခြုံ‌ရေးကို ကာကွယ်ရန် </w:t>
      </w:r>
      <w:r w:rsidR="00433009" w:rsidRPr="00433009">
        <w:rPr>
          <w:rFonts w:ascii="Myanmar Text" w:hAnsi="Myanmar Text" w:cs="Myanmar Text" w:hint="cs"/>
          <w:szCs w:val="22"/>
          <w:cs/>
          <w:lang w:bidi="my-MM"/>
        </w:rPr>
        <w:t>လိုအပ်သော</w:t>
      </w:r>
      <w:r w:rsidR="00433009" w:rsidRPr="00433009">
        <w:rPr>
          <w:rFonts w:ascii="Myanmar Text" w:hAnsi="Myanmar Text" w:cs="Myanmar Text"/>
          <w:szCs w:val="22"/>
          <w:cs/>
          <w:lang w:bidi="my-MM"/>
        </w:rPr>
        <w:t xml:space="preserve"> </w:t>
      </w:r>
      <w:r w:rsidR="00433009" w:rsidRPr="00433009">
        <w:rPr>
          <w:rFonts w:ascii="Myanmar Text" w:hAnsi="Myanmar Text" w:cs="Myanmar Text" w:hint="cs"/>
          <w:szCs w:val="22"/>
          <w:cs/>
          <w:lang w:bidi="my-MM"/>
        </w:rPr>
        <w:t>ဆောင်ရွက်မှုများ</w:t>
      </w:r>
      <w:r w:rsidR="00433009" w:rsidRPr="00433009">
        <w:rPr>
          <w:rFonts w:ascii="Myanmar Text" w:hAnsi="Myanmar Text" w:cs="Myanmar Text"/>
          <w:szCs w:val="22"/>
          <w:cs/>
          <w:lang w:bidi="my-MM"/>
        </w:rPr>
        <w:t xml:space="preserve"> </w:t>
      </w:r>
      <w:r w:rsidR="00433009" w:rsidRPr="00433009">
        <w:rPr>
          <w:rFonts w:ascii="Myanmar Text" w:hAnsi="Myanmar Text" w:cs="Myanmar Text" w:hint="cs"/>
          <w:szCs w:val="22"/>
          <w:cs/>
          <w:lang w:bidi="my-MM"/>
        </w:rPr>
        <w:t>ပြုလုပ်ပါ။</w:t>
      </w:r>
      <w:r w:rsidR="008D0005">
        <w:rPr>
          <w:rFonts w:ascii="Myanmar Text" w:hAnsi="Myanmar Text" w:cs="Myanmar Text" w:hint="cs"/>
          <w:szCs w:val="22"/>
          <w:cs/>
          <w:lang w:bidi="my-MM"/>
        </w:rPr>
        <w:t xml:space="preserve">  </w:t>
      </w:r>
    </w:p>
    <w:p w14:paraId="06A77EEE" w14:textId="08035EE2" w:rsidR="001C739E" w:rsidRPr="00433009" w:rsidRDefault="00433009" w:rsidP="001C739E">
      <w:pPr>
        <w:rPr>
          <w:szCs w:val="22"/>
        </w:rPr>
      </w:pPr>
      <w:r>
        <w:rPr>
          <w:rFonts w:ascii="Myanmar Text" w:hAnsi="Myanmar Text" w:cs="Myanmar Text" w:hint="cs"/>
          <w:szCs w:val="22"/>
          <w:cs/>
          <w:lang w:bidi="my-MM"/>
        </w:rPr>
        <w:t>ပိုမိုသိရှိလိုပါက တိုင်ပင်ရန် -</w:t>
      </w:r>
      <w:r w:rsidR="004B4FCD" w:rsidRPr="002241FA">
        <w:rPr>
          <w:szCs w:val="22"/>
        </w:rPr>
        <w:t xml:space="preserve"> </w:t>
      </w:r>
      <w:hyperlink r:id="rId11" w:history="1">
        <w:r w:rsidR="00775F52" w:rsidRPr="002241FA">
          <w:rPr>
            <w:rStyle w:val="Hyperlink"/>
            <w:szCs w:val="22"/>
          </w:rPr>
          <w:t>https://satellitesafety.openinternetproject.org/</w:t>
        </w:r>
      </w:hyperlink>
      <w:r w:rsidR="00775F52" w:rsidRPr="002241FA">
        <w:rPr>
          <w:szCs w:val="22"/>
        </w:rPr>
        <w:t xml:space="preserve"> </w:t>
      </w:r>
    </w:p>
    <w:sectPr w:rsidR="001C739E" w:rsidRPr="00433009" w:rsidSect="00F41A55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D14E46F" w14:textId="77777777" w:rsidR="00F63B68" w:rsidRDefault="00F63B68" w:rsidP="00FA5E5E">
      <w:pPr>
        <w:spacing w:after="0" w:line="240" w:lineRule="auto"/>
      </w:pPr>
      <w:r>
        <w:separator/>
      </w:r>
    </w:p>
  </w:endnote>
  <w:endnote w:type="continuationSeparator" w:id="0">
    <w:p w14:paraId="428D5133" w14:textId="77777777" w:rsidR="00F63B68" w:rsidRDefault="00F63B68" w:rsidP="00FA5E5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venir Next LT Pro">
    <w:altName w:val="Avenir Next LT Pro"/>
    <w:charset w:val="00"/>
    <w:family w:val="swiss"/>
    <w:pitch w:val="variable"/>
    <w:sig w:usb0="800000EF" w:usb1="5000204A" w:usb2="00000000" w:usb3="00000000" w:csb0="0000009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Liberation Serif">
    <w:charset w:val="00"/>
    <w:family w:val="roman"/>
    <w:pitch w:val="variable"/>
    <w:sig w:usb0="E0000AFF" w:usb1="500078FF" w:usb2="00000021" w:usb3="00000000" w:csb0="000001BF" w:csb1="00000000"/>
  </w:font>
  <w:font w:name="Noto Serif CJK SC">
    <w:charset w:val="80"/>
    <w:family w:val="roman"/>
    <w:pitch w:val="variable"/>
    <w:sig w:usb0="30000083" w:usb1="2BDF3C10" w:usb2="00000016" w:usb3="00000000" w:csb0="002E0107" w:csb1="00000000"/>
  </w:font>
  <w:font w:name="Lohit Devanagari">
    <w:altName w:val="Cambria"/>
    <w:charset w:val="00"/>
    <w:family w:val="auto"/>
    <w:pitch w:val="default"/>
  </w:font>
  <w:font w:name="Myanmar Text">
    <w:panose1 w:val="020B0502040204020203"/>
    <w:charset w:val="00"/>
    <w:family w:val="swiss"/>
    <w:pitch w:val="variable"/>
    <w:sig w:usb0="80000003" w:usb1="00000000" w:usb2="000004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9BE2116" w14:textId="77777777" w:rsidR="00F63B68" w:rsidRDefault="00F63B68" w:rsidP="00FA5E5E">
      <w:pPr>
        <w:spacing w:after="0" w:line="240" w:lineRule="auto"/>
      </w:pPr>
      <w:r>
        <w:separator/>
      </w:r>
    </w:p>
  </w:footnote>
  <w:footnote w:type="continuationSeparator" w:id="0">
    <w:p w14:paraId="3B18A0F0" w14:textId="77777777" w:rsidR="00F63B68" w:rsidRDefault="00F63B68" w:rsidP="00FA5E5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F51DED"/>
    <w:multiLevelType w:val="hybridMultilevel"/>
    <w:tmpl w:val="2D707560"/>
    <w:lvl w:ilvl="0" w:tplc="B01E13A6">
      <w:numFmt w:val="bullet"/>
      <w:lvlText w:val="-"/>
      <w:lvlJc w:val="left"/>
      <w:pPr>
        <w:ind w:left="720" w:hanging="360"/>
      </w:pPr>
      <w:rPr>
        <w:rFonts w:ascii="Avenir Next LT Pro" w:eastAsiaTheme="minorHAnsi" w:hAnsi="Avenir Next LT Pro" w:cstheme="maj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8"/>
  <w:removePersonalInformation/>
  <w:removeDateAndTime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3MrQwsjA3NzI1MDZS0lEKTi0uzszPAykwrQUAg3FhxCwAAAA="/>
  </w:docVars>
  <w:rsids>
    <w:rsidRoot w:val="0040300B"/>
    <w:rsid w:val="00001226"/>
    <w:rsid w:val="00012052"/>
    <w:rsid w:val="0002104F"/>
    <w:rsid w:val="000310DC"/>
    <w:rsid w:val="0004047C"/>
    <w:rsid w:val="00041A56"/>
    <w:rsid w:val="00047762"/>
    <w:rsid w:val="00053C6E"/>
    <w:rsid w:val="00061CB2"/>
    <w:rsid w:val="00064320"/>
    <w:rsid w:val="00064A7C"/>
    <w:rsid w:val="00075BB0"/>
    <w:rsid w:val="000E0D9F"/>
    <w:rsid w:val="000E6172"/>
    <w:rsid w:val="000F0D1D"/>
    <w:rsid w:val="00101E61"/>
    <w:rsid w:val="001126F5"/>
    <w:rsid w:val="00116B7C"/>
    <w:rsid w:val="001377ED"/>
    <w:rsid w:val="00152E15"/>
    <w:rsid w:val="001558E4"/>
    <w:rsid w:val="00156C15"/>
    <w:rsid w:val="00187D77"/>
    <w:rsid w:val="001B2F01"/>
    <w:rsid w:val="001C739E"/>
    <w:rsid w:val="001D0353"/>
    <w:rsid w:val="001F1C10"/>
    <w:rsid w:val="001F47C7"/>
    <w:rsid w:val="00204E06"/>
    <w:rsid w:val="002241FA"/>
    <w:rsid w:val="00225E5D"/>
    <w:rsid w:val="00231080"/>
    <w:rsid w:val="00232785"/>
    <w:rsid w:val="00232F05"/>
    <w:rsid w:val="002358D3"/>
    <w:rsid w:val="00236FFB"/>
    <w:rsid w:val="0024332A"/>
    <w:rsid w:val="00247107"/>
    <w:rsid w:val="002632FC"/>
    <w:rsid w:val="0027017B"/>
    <w:rsid w:val="00270697"/>
    <w:rsid w:val="00274C38"/>
    <w:rsid w:val="00276984"/>
    <w:rsid w:val="0027708A"/>
    <w:rsid w:val="00292FAD"/>
    <w:rsid w:val="002A0A45"/>
    <w:rsid w:val="002B0B6E"/>
    <w:rsid w:val="002B7673"/>
    <w:rsid w:val="002C6F91"/>
    <w:rsid w:val="002D5251"/>
    <w:rsid w:val="002D655A"/>
    <w:rsid w:val="002F15E7"/>
    <w:rsid w:val="00306253"/>
    <w:rsid w:val="00317E1E"/>
    <w:rsid w:val="003276AD"/>
    <w:rsid w:val="00327CFB"/>
    <w:rsid w:val="00335ABA"/>
    <w:rsid w:val="003555D5"/>
    <w:rsid w:val="0035574A"/>
    <w:rsid w:val="00371557"/>
    <w:rsid w:val="003765FF"/>
    <w:rsid w:val="00382CA1"/>
    <w:rsid w:val="00393B57"/>
    <w:rsid w:val="003A2FC4"/>
    <w:rsid w:val="003A5826"/>
    <w:rsid w:val="003B61CA"/>
    <w:rsid w:val="003D2DF9"/>
    <w:rsid w:val="003F73D4"/>
    <w:rsid w:val="0040300B"/>
    <w:rsid w:val="004103F5"/>
    <w:rsid w:val="00416031"/>
    <w:rsid w:val="00433009"/>
    <w:rsid w:val="00434FC9"/>
    <w:rsid w:val="004408E7"/>
    <w:rsid w:val="00465B3C"/>
    <w:rsid w:val="00472000"/>
    <w:rsid w:val="004755F5"/>
    <w:rsid w:val="004940AC"/>
    <w:rsid w:val="004A6432"/>
    <w:rsid w:val="004B4FCD"/>
    <w:rsid w:val="004D237C"/>
    <w:rsid w:val="005222FB"/>
    <w:rsid w:val="0056171F"/>
    <w:rsid w:val="00562788"/>
    <w:rsid w:val="005661F1"/>
    <w:rsid w:val="00570161"/>
    <w:rsid w:val="00573FE5"/>
    <w:rsid w:val="0057434F"/>
    <w:rsid w:val="005832F7"/>
    <w:rsid w:val="005A7B00"/>
    <w:rsid w:val="005B29BA"/>
    <w:rsid w:val="005B5F0F"/>
    <w:rsid w:val="005B6990"/>
    <w:rsid w:val="005C5556"/>
    <w:rsid w:val="005D74EF"/>
    <w:rsid w:val="005E0332"/>
    <w:rsid w:val="00601DC2"/>
    <w:rsid w:val="00604973"/>
    <w:rsid w:val="00612C2C"/>
    <w:rsid w:val="006325C2"/>
    <w:rsid w:val="006343F0"/>
    <w:rsid w:val="006350CC"/>
    <w:rsid w:val="0064233B"/>
    <w:rsid w:val="00643A3E"/>
    <w:rsid w:val="00650946"/>
    <w:rsid w:val="00651754"/>
    <w:rsid w:val="006567F1"/>
    <w:rsid w:val="0066293E"/>
    <w:rsid w:val="00671D70"/>
    <w:rsid w:val="006877AF"/>
    <w:rsid w:val="00691C28"/>
    <w:rsid w:val="006B786F"/>
    <w:rsid w:val="006D7E71"/>
    <w:rsid w:val="006E508B"/>
    <w:rsid w:val="006E7C90"/>
    <w:rsid w:val="006F1681"/>
    <w:rsid w:val="006F52EE"/>
    <w:rsid w:val="00702D79"/>
    <w:rsid w:val="0071549B"/>
    <w:rsid w:val="00724F40"/>
    <w:rsid w:val="007667C2"/>
    <w:rsid w:val="007671A0"/>
    <w:rsid w:val="00775F52"/>
    <w:rsid w:val="007A51EF"/>
    <w:rsid w:val="007A6B71"/>
    <w:rsid w:val="007B0951"/>
    <w:rsid w:val="007B244B"/>
    <w:rsid w:val="007C5918"/>
    <w:rsid w:val="007D307C"/>
    <w:rsid w:val="007D54F3"/>
    <w:rsid w:val="007E08DB"/>
    <w:rsid w:val="007E413B"/>
    <w:rsid w:val="007F3E47"/>
    <w:rsid w:val="007F7F17"/>
    <w:rsid w:val="00807BC6"/>
    <w:rsid w:val="00821FAE"/>
    <w:rsid w:val="008260A6"/>
    <w:rsid w:val="00845366"/>
    <w:rsid w:val="008474B4"/>
    <w:rsid w:val="00856625"/>
    <w:rsid w:val="00866596"/>
    <w:rsid w:val="00872754"/>
    <w:rsid w:val="008804EF"/>
    <w:rsid w:val="00881EB6"/>
    <w:rsid w:val="008C285A"/>
    <w:rsid w:val="008D0005"/>
    <w:rsid w:val="008D04A9"/>
    <w:rsid w:val="008D1C16"/>
    <w:rsid w:val="008E31D3"/>
    <w:rsid w:val="008E3ACE"/>
    <w:rsid w:val="0091210E"/>
    <w:rsid w:val="00944A7D"/>
    <w:rsid w:val="009510E7"/>
    <w:rsid w:val="00956435"/>
    <w:rsid w:val="00964CB7"/>
    <w:rsid w:val="00980ADE"/>
    <w:rsid w:val="0099425D"/>
    <w:rsid w:val="009946A8"/>
    <w:rsid w:val="009C17E1"/>
    <w:rsid w:val="009D190D"/>
    <w:rsid w:val="009E03E6"/>
    <w:rsid w:val="009E3056"/>
    <w:rsid w:val="009E3A5D"/>
    <w:rsid w:val="009E7B7C"/>
    <w:rsid w:val="00A01E42"/>
    <w:rsid w:val="00A06C2E"/>
    <w:rsid w:val="00A11556"/>
    <w:rsid w:val="00A32E82"/>
    <w:rsid w:val="00A61CB1"/>
    <w:rsid w:val="00A6525D"/>
    <w:rsid w:val="00A710FB"/>
    <w:rsid w:val="00A758AC"/>
    <w:rsid w:val="00A91FCE"/>
    <w:rsid w:val="00A93CBE"/>
    <w:rsid w:val="00A94C39"/>
    <w:rsid w:val="00AB58E2"/>
    <w:rsid w:val="00AE15FC"/>
    <w:rsid w:val="00AE4264"/>
    <w:rsid w:val="00B236EC"/>
    <w:rsid w:val="00B26EF5"/>
    <w:rsid w:val="00B34BFB"/>
    <w:rsid w:val="00B37F42"/>
    <w:rsid w:val="00B52B03"/>
    <w:rsid w:val="00B64C92"/>
    <w:rsid w:val="00B75B81"/>
    <w:rsid w:val="00BA5E41"/>
    <w:rsid w:val="00BB3F85"/>
    <w:rsid w:val="00BD0006"/>
    <w:rsid w:val="00BD0A3B"/>
    <w:rsid w:val="00BD47D0"/>
    <w:rsid w:val="00BE4A2E"/>
    <w:rsid w:val="00BF7CE9"/>
    <w:rsid w:val="00C01061"/>
    <w:rsid w:val="00C05C08"/>
    <w:rsid w:val="00C11C88"/>
    <w:rsid w:val="00C24108"/>
    <w:rsid w:val="00C40501"/>
    <w:rsid w:val="00C65DD3"/>
    <w:rsid w:val="00C818C1"/>
    <w:rsid w:val="00C85700"/>
    <w:rsid w:val="00CA3CB1"/>
    <w:rsid w:val="00CA46DA"/>
    <w:rsid w:val="00CA7B97"/>
    <w:rsid w:val="00CC0D94"/>
    <w:rsid w:val="00CC7F7C"/>
    <w:rsid w:val="00CD6AFC"/>
    <w:rsid w:val="00CE78F4"/>
    <w:rsid w:val="00D018F1"/>
    <w:rsid w:val="00D1356D"/>
    <w:rsid w:val="00D35FC9"/>
    <w:rsid w:val="00D42D16"/>
    <w:rsid w:val="00D510BC"/>
    <w:rsid w:val="00D542A1"/>
    <w:rsid w:val="00D553EE"/>
    <w:rsid w:val="00D726DD"/>
    <w:rsid w:val="00D81AE9"/>
    <w:rsid w:val="00D91DC1"/>
    <w:rsid w:val="00D91FD2"/>
    <w:rsid w:val="00D952D8"/>
    <w:rsid w:val="00DA20B2"/>
    <w:rsid w:val="00DB207C"/>
    <w:rsid w:val="00DB68B0"/>
    <w:rsid w:val="00DD2530"/>
    <w:rsid w:val="00DF02A4"/>
    <w:rsid w:val="00DF3718"/>
    <w:rsid w:val="00DF4A8B"/>
    <w:rsid w:val="00E000E8"/>
    <w:rsid w:val="00E049B9"/>
    <w:rsid w:val="00E0628B"/>
    <w:rsid w:val="00E17311"/>
    <w:rsid w:val="00E23C0D"/>
    <w:rsid w:val="00E27F60"/>
    <w:rsid w:val="00E500B6"/>
    <w:rsid w:val="00E540DD"/>
    <w:rsid w:val="00E57831"/>
    <w:rsid w:val="00E61758"/>
    <w:rsid w:val="00E62599"/>
    <w:rsid w:val="00E63A0A"/>
    <w:rsid w:val="00E91383"/>
    <w:rsid w:val="00E9351E"/>
    <w:rsid w:val="00EA36A4"/>
    <w:rsid w:val="00EC1929"/>
    <w:rsid w:val="00ED56A6"/>
    <w:rsid w:val="00EE06BD"/>
    <w:rsid w:val="00EF0168"/>
    <w:rsid w:val="00EF4548"/>
    <w:rsid w:val="00F010E0"/>
    <w:rsid w:val="00F047E9"/>
    <w:rsid w:val="00F07D23"/>
    <w:rsid w:val="00F07D6E"/>
    <w:rsid w:val="00F1096D"/>
    <w:rsid w:val="00F250ED"/>
    <w:rsid w:val="00F27B1E"/>
    <w:rsid w:val="00F3087E"/>
    <w:rsid w:val="00F41A55"/>
    <w:rsid w:val="00F43D49"/>
    <w:rsid w:val="00F4462E"/>
    <w:rsid w:val="00F47813"/>
    <w:rsid w:val="00F5238A"/>
    <w:rsid w:val="00F54ED4"/>
    <w:rsid w:val="00F61008"/>
    <w:rsid w:val="00F63B68"/>
    <w:rsid w:val="00F74CDD"/>
    <w:rsid w:val="00F76C1F"/>
    <w:rsid w:val="00F87DC4"/>
    <w:rsid w:val="00FA5E5E"/>
    <w:rsid w:val="00FB58E3"/>
    <w:rsid w:val="00FC1DAB"/>
    <w:rsid w:val="00FC5956"/>
    <w:rsid w:val="00FD284D"/>
    <w:rsid w:val="00FE48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AACA0CB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venir Next LT Pro" w:eastAsiaTheme="minorHAnsi" w:hAnsi="Avenir Next LT Pro" w:cstheme="majorBidi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61CB1"/>
    <w:rPr>
      <w:sz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E57831"/>
    <w:pPr>
      <w:keepNext/>
      <w:keepLines/>
      <w:spacing w:before="240" w:after="0"/>
      <w:outlineLvl w:val="0"/>
    </w:pPr>
    <w:rPr>
      <w:rFonts w:eastAsiaTheme="majorEastAsia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57831"/>
    <w:pPr>
      <w:keepNext/>
      <w:keepLines/>
      <w:spacing w:before="40" w:after="0"/>
      <w:outlineLvl w:val="1"/>
    </w:pPr>
    <w:rPr>
      <w:rFonts w:eastAsiaTheme="majorEastAsia"/>
      <w:color w:val="2F5496" w:themeColor="accent1" w:themeShade="BF"/>
      <w:sz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57831"/>
    <w:pPr>
      <w:keepNext/>
      <w:keepLines/>
      <w:spacing w:before="40" w:after="0"/>
      <w:outlineLvl w:val="2"/>
    </w:pPr>
    <w:rPr>
      <w:rFonts w:eastAsiaTheme="majorEastAsia"/>
      <w:color w:val="2F5496" w:themeColor="accent1" w:themeShade="BF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E57831"/>
    <w:pPr>
      <w:keepNext/>
      <w:keepLines/>
      <w:spacing w:before="40" w:after="0"/>
      <w:outlineLvl w:val="3"/>
    </w:pPr>
    <w:rPr>
      <w:rFonts w:eastAsiaTheme="majorEastAsia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E57831"/>
    <w:rPr>
      <w:rFonts w:eastAsiaTheme="majorEastAsia"/>
      <w:color w:val="2F5496" w:themeColor="accent1" w:themeShade="BF"/>
    </w:rPr>
  </w:style>
  <w:style w:type="character" w:customStyle="1" w:styleId="Heading1Char">
    <w:name w:val="Heading 1 Char"/>
    <w:basedOn w:val="DefaultParagraphFont"/>
    <w:link w:val="Heading1"/>
    <w:uiPriority w:val="9"/>
    <w:rsid w:val="00E57831"/>
    <w:rPr>
      <w:rFonts w:eastAsiaTheme="majorEastAsia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E57831"/>
    <w:rPr>
      <w:rFonts w:eastAsiaTheme="majorEastAsia"/>
      <w:color w:val="2F5496" w:themeColor="accent1" w:themeShade="BF"/>
      <w:sz w:val="26"/>
    </w:rPr>
  </w:style>
  <w:style w:type="character" w:customStyle="1" w:styleId="Heading4Char">
    <w:name w:val="Heading 4 Char"/>
    <w:basedOn w:val="DefaultParagraphFont"/>
    <w:link w:val="Heading4"/>
    <w:uiPriority w:val="9"/>
    <w:rsid w:val="00E57831"/>
    <w:rPr>
      <w:rFonts w:eastAsiaTheme="majorEastAsia"/>
      <w:i/>
      <w:iCs/>
      <w:color w:val="2F5496" w:themeColor="accent1" w:themeShade="BF"/>
      <w:sz w:val="22"/>
    </w:rPr>
  </w:style>
  <w:style w:type="paragraph" w:styleId="TOC1">
    <w:name w:val="toc 1"/>
    <w:aliases w:val="CGTOC1"/>
    <w:basedOn w:val="Normal"/>
    <w:next w:val="Normal"/>
    <w:autoRedefine/>
    <w:uiPriority w:val="39"/>
    <w:unhideWhenUsed/>
    <w:qFormat/>
    <w:rsid w:val="00E57831"/>
    <w:pPr>
      <w:spacing w:after="100"/>
    </w:pPr>
    <w:rPr>
      <w:color w:val="2F5496" w:themeColor="accent1" w:themeShade="BF"/>
      <w:sz w:val="20"/>
      <w:u w:val="single"/>
    </w:rPr>
  </w:style>
  <w:style w:type="paragraph" w:styleId="TOC2">
    <w:name w:val="toc 2"/>
    <w:aliases w:val="CGTOC2"/>
    <w:basedOn w:val="Normal"/>
    <w:next w:val="Normal"/>
    <w:autoRedefine/>
    <w:uiPriority w:val="39"/>
    <w:unhideWhenUsed/>
    <w:qFormat/>
    <w:rsid w:val="00E57831"/>
    <w:pPr>
      <w:spacing w:after="100"/>
      <w:ind w:left="220"/>
    </w:pPr>
    <w:rPr>
      <w:color w:val="2F5496" w:themeColor="accent1" w:themeShade="BF"/>
      <w:sz w:val="20"/>
      <w:u w:val="single"/>
    </w:rPr>
  </w:style>
  <w:style w:type="paragraph" w:styleId="TOC3">
    <w:name w:val="toc 3"/>
    <w:basedOn w:val="Normal"/>
    <w:next w:val="Normal"/>
    <w:autoRedefine/>
    <w:uiPriority w:val="39"/>
    <w:unhideWhenUsed/>
    <w:qFormat/>
    <w:rsid w:val="00E57831"/>
    <w:pPr>
      <w:spacing w:after="100"/>
      <w:ind w:left="440"/>
    </w:pPr>
    <w:rPr>
      <w:color w:val="2F5496" w:themeColor="accent1" w:themeShade="BF"/>
      <w:u w:val="single"/>
    </w:rPr>
  </w:style>
  <w:style w:type="table" w:styleId="TableGrid">
    <w:name w:val="Table Grid"/>
    <w:basedOn w:val="TableNormal"/>
    <w:uiPriority w:val="39"/>
    <w:rsid w:val="0040300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40300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4B4FC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B4FCD"/>
    <w:rPr>
      <w:color w:val="605E5C"/>
      <w:shd w:val="clear" w:color="auto" w:fill="E1DFDD"/>
    </w:rPr>
  </w:style>
  <w:style w:type="paragraph" w:customStyle="1" w:styleId="Standard">
    <w:name w:val="Standard"/>
    <w:rsid w:val="00FC5956"/>
    <w:pPr>
      <w:suppressAutoHyphens/>
      <w:autoSpaceDN w:val="0"/>
      <w:spacing w:after="0" w:line="240" w:lineRule="auto"/>
      <w:textAlignment w:val="baseline"/>
    </w:pPr>
    <w:rPr>
      <w:rFonts w:ascii="Liberation Serif" w:eastAsia="Noto Serif CJK SC" w:hAnsi="Liberation Serif" w:cs="Lohit Devanagari"/>
      <w:kern w:val="3"/>
      <w:lang w:val="en-GB" w:eastAsia="zh-CN" w:bidi="hi-IN"/>
    </w:rPr>
  </w:style>
  <w:style w:type="paragraph" w:styleId="Header">
    <w:name w:val="header"/>
    <w:basedOn w:val="Normal"/>
    <w:link w:val="HeaderChar"/>
    <w:uiPriority w:val="99"/>
    <w:unhideWhenUsed/>
    <w:rsid w:val="00FA5E5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A5E5E"/>
    <w:rPr>
      <w:sz w:val="22"/>
    </w:rPr>
  </w:style>
  <w:style w:type="paragraph" w:styleId="Footer">
    <w:name w:val="footer"/>
    <w:basedOn w:val="Normal"/>
    <w:link w:val="FooterChar"/>
    <w:uiPriority w:val="99"/>
    <w:unhideWhenUsed/>
    <w:rsid w:val="00FA5E5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A5E5E"/>
    <w:rPr>
      <w:sz w:val="22"/>
    </w:rPr>
  </w:style>
  <w:style w:type="paragraph" w:styleId="NormalWeb">
    <w:name w:val="Normal (Web)"/>
    <w:basedOn w:val="Normal"/>
    <w:uiPriority w:val="99"/>
    <w:semiHidden/>
    <w:unhideWhenUsed/>
    <w:rsid w:val="00236FF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lang w:bidi="my-MM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26254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429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411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satellitesafety.openinternetproject.org/" TargetMode="External"/><Relationship Id="rId5" Type="http://schemas.openxmlformats.org/officeDocument/2006/relationships/styles" Target="styles.xml"/><Relationship Id="rId10" Type="http://schemas.openxmlformats.org/officeDocument/2006/relationships/hyperlink" Target="https://satellitesafety.openinternetproject.org/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EBF54660197CB4DB75C07D3D826DCDD" ma:contentTypeVersion="6" ma:contentTypeDescription="Create a new document." ma:contentTypeScope="" ma:versionID="533f78b95007ded3405918bf17c52c53">
  <xsd:schema xmlns:xsd="http://www.w3.org/2001/XMLSchema" xmlns:xs="http://www.w3.org/2001/XMLSchema" xmlns:p="http://schemas.microsoft.com/office/2006/metadata/properties" xmlns:ns2="f715e22b-1baa-4da5-8af6-6a709a859ca6" xmlns:ns3="a6727bd4-af89-4626-bd5b-b25706ac1e17" targetNamespace="http://schemas.microsoft.com/office/2006/metadata/properties" ma:root="true" ma:fieldsID="1af83c5bea172cd52aa5c1f5e35d501d" ns2:_="" ns3:_="">
    <xsd:import namespace="f715e22b-1baa-4da5-8af6-6a709a859ca6"/>
    <xsd:import namespace="a6727bd4-af89-4626-bd5b-b25706ac1e1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715e22b-1baa-4da5-8af6-6a709a859ca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6727bd4-af89-4626-bd5b-b25706ac1e17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2602ABA1-EF0B-4499-9A1F-B1C8FFBF188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715e22b-1baa-4da5-8af6-6a709a859ca6"/>
    <ds:schemaRef ds:uri="a6727bd4-af89-4626-bd5b-b25706ac1e1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43B6ED5-665E-453F-A896-ADC78F7C924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676A0A3-C8A1-4D85-A544-A6A5D86D1340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956</Words>
  <Characters>5451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04-14T15:30:00Z</dcterms:created>
  <dcterms:modified xsi:type="dcterms:W3CDTF">2022-05-10T21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EBF54660197CB4DB75C07D3D826DCDD</vt:lpwstr>
  </property>
</Properties>
</file>